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22D71" w14:textId="414738D9" w:rsidR="00201E56" w:rsidRPr="00027286" w:rsidRDefault="00FA3091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3091">
        <w:rPr>
          <w:rFonts w:ascii="Times New Roman" w:eastAsia="Times New Roman" w:hAnsi="Times New Roman" w:cs="Times New Roman" w:hint="eastAsia"/>
          <w:sz w:val="24"/>
          <w:szCs w:val="24"/>
        </w:rPr>
        <w:t>(T14)</w:t>
      </w:r>
      <w:r w:rsidRPr="00FA3091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FA3091">
        <w:rPr>
          <w:rFonts w:ascii="Times New Roman" w:eastAsia="Times New Roman" w:hAnsi="Times New Roman" w:cs="Times New Roman" w:hint="eastAsia"/>
          <w:sz w:val="24"/>
          <w:szCs w:val="24"/>
        </w:rPr>
        <w:t>ActionSelectors</w:t>
      </w:r>
      <w:proofErr w:type="spellEnd"/>
      <w:r w:rsidRPr="00FA3091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FA3091">
        <w:rPr>
          <w:rFonts w:ascii="Times New Roman" w:eastAsia="Times New Roman" w:hAnsi="Times New Roman" w:cs="Times New Roman" w:hint="eastAsia"/>
          <w:sz w:val="24"/>
          <w:szCs w:val="24"/>
        </w:rPr>
        <w:t>HttpGet</w:t>
      </w:r>
      <w:proofErr w:type="spellEnd"/>
      <w:r w:rsidRPr="00FA3091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FA3091">
        <w:rPr>
          <w:rFonts w:ascii="Times New Roman" w:eastAsia="Times New Roman" w:hAnsi="Times New Roman" w:cs="Times New Roman" w:hint="eastAsia"/>
          <w:sz w:val="24"/>
          <w:szCs w:val="24"/>
        </w:rPr>
        <w:t>HttpPost</w:t>
      </w:r>
      <w:proofErr w:type="spellEnd"/>
      <w:r w:rsidR="00201E5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201E56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201E56">
        <w:rPr>
          <w:rFonts w:ascii="Times New Roman" w:eastAsia="Times New Roman" w:hAnsi="Times New Roman" w:cs="Times New Roman"/>
          <w:sz w:val="24"/>
          <w:szCs w:val="24"/>
        </w:rPr>
        <w:t>: 8503b39c-5887-4634-8291-facfb3117924</w:t>
      </w:r>
      <w:r w:rsidR="00201E56">
        <w:rPr>
          <w:rFonts w:ascii="Times New Roman" w:eastAsia="Times New Roman" w:hAnsi="Times New Roman" w:cs="Times New Roman"/>
          <w:sz w:val="24"/>
          <w:szCs w:val="24"/>
        </w:rPr>
        <w:br/>
      </w:r>
      <w:r w:rsidR="00201E5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201E56">
        <w:rPr>
          <w:rFonts w:ascii="Times New Roman" w:eastAsia="Times New Roman" w:hAnsi="Times New Roman" w:cs="Times New Roman"/>
          <w:sz w:val="24"/>
          <w:szCs w:val="24"/>
        </w:rPr>
        <w:br/>
      </w:r>
      <w:r w:rsidRPr="00FA3091">
        <w:rPr>
          <w:rFonts w:ascii="Times New Roman" w:eastAsia="Times New Roman" w:hAnsi="Times New Roman" w:cs="Times New Roman" w:hint="eastAsia"/>
          <w:sz w:val="24"/>
          <w:szCs w:val="24"/>
        </w:rPr>
        <w:t>(T14)</w:t>
      </w:r>
      <w:r w:rsidRPr="00FA3091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FA3091">
        <w:rPr>
          <w:rFonts w:ascii="Times New Roman" w:eastAsia="Times New Roman" w:hAnsi="Times New Roman" w:cs="Times New Roman" w:hint="eastAsia"/>
          <w:sz w:val="24"/>
          <w:szCs w:val="24"/>
        </w:rPr>
        <w:t>ActionSelectors</w:t>
      </w:r>
      <w:proofErr w:type="spellEnd"/>
      <w:r w:rsidRPr="00FA3091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FA3091">
        <w:rPr>
          <w:rFonts w:ascii="Times New Roman" w:eastAsia="Times New Roman" w:hAnsi="Times New Roman" w:cs="Times New Roman" w:hint="eastAsia"/>
          <w:sz w:val="24"/>
          <w:szCs w:val="24"/>
        </w:rPr>
        <w:t>HttpGet</w:t>
      </w:r>
      <w:proofErr w:type="spellEnd"/>
      <w:r w:rsidRPr="00FA3091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FA3091">
        <w:rPr>
          <w:rFonts w:ascii="Times New Roman" w:eastAsia="Times New Roman" w:hAnsi="Times New Roman" w:cs="Times New Roman" w:hint="eastAsia"/>
          <w:sz w:val="24"/>
          <w:szCs w:val="24"/>
        </w:rPr>
        <w:t>HttpPost</w:t>
      </w:r>
      <w:proofErr w:type="spellEnd"/>
      <w:r w:rsidR="00201E56">
        <w:rPr>
          <w:rFonts w:ascii="新細明體" w:eastAsia="新細明體" w:hAnsi="新細明體" w:cs="新細明體"/>
          <w:sz w:val="24"/>
          <w:szCs w:val="24"/>
        </w:rPr>
        <w:br/>
      </w:r>
      <w:r w:rsidR="00201E5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201E56">
        <w:rPr>
          <w:rFonts w:ascii="Times New Roman" w:eastAsia="Times New Roman" w:hAnsi="Times New Roman" w:cs="Times New Roman"/>
          <w:sz w:val="24"/>
          <w:szCs w:val="24"/>
        </w:rPr>
        <w:br/>
      </w:r>
      <w:r w:rsidR="00201E56" w:rsidRPr="00027286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5436232A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BEFD74D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r w:rsidRPr="00027286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027286">
        <w:rPr>
          <w:rFonts w:ascii="Times New Roman" w:eastAsia="Times New Roman" w:hAnsi="Times New Roman" w:cs="Times New Roman"/>
          <w:sz w:val="24"/>
          <w:szCs w:val="24"/>
        </w:rPr>
        <w:t xml:space="preserve"> DB</w:t>
      </w:r>
    </w:p>
    <w:p w14:paraId="7B238507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1CB35881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>1.2. Security login</w:t>
      </w:r>
    </w:p>
    <w:p w14:paraId="27570330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022165D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 xml:space="preserve">2. New Project - </w:t>
      </w:r>
      <w:proofErr w:type="spellStart"/>
      <w:r w:rsidRPr="00027286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</w:p>
    <w:p w14:paraId="46C0C407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 xml:space="preserve">2.1. New Project - </w:t>
      </w:r>
      <w:proofErr w:type="spellStart"/>
      <w:r w:rsidRPr="00027286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</w:p>
    <w:p w14:paraId="6C2D1D01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 xml:space="preserve">2.1.1. </w:t>
      </w:r>
      <w:proofErr w:type="spellStart"/>
      <w:r w:rsidRPr="00027286">
        <w:rPr>
          <w:rFonts w:ascii="Times New Roman" w:eastAsia="Times New Roman" w:hAnsi="Times New Roman" w:cs="Times New Roman"/>
          <w:sz w:val="24"/>
          <w:szCs w:val="24"/>
        </w:rPr>
        <w:t>Global.asax.cs</w:t>
      </w:r>
      <w:proofErr w:type="spellEnd"/>
    </w:p>
    <w:p w14:paraId="19BE8EC0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 xml:space="preserve">2.1.2. </w:t>
      </w:r>
      <w:proofErr w:type="spellStart"/>
      <w:r w:rsidRPr="00027286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027286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027286">
        <w:rPr>
          <w:rFonts w:ascii="Times New Roman" w:eastAsia="Times New Roman" w:hAnsi="Times New Roman" w:cs="Times New Roman"/>
          <w:sz w:val="24"/>
          <w:szCs w:val="24"/>
        </w:rPr>
        <w:t>RouteConfig.cs</w:t>
      </w:r>
      <w:proofErr w:type="spellEnd"/>
    </w:p>
    <w:p w14:paraId="3E771811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 xml:space="preserve">2.1.3. </w:t>
      </w:r>
      <w:proofErr w:type="spellStart"/>
      <w:r w:rsidRPr="00027286">
        <w:rPr>
          <w:rFonts w:ascii="Times New Roman" w:eastAsia="Times New Roman" w:hAnsi="Times New Roman" w:cs="Times New Roman"/>
          <w:sz w:val="24"/>
          <w:szCs w:val="24"/>
        </w:rPr>
        <w:t>Web.config</w:t>
      </w:r>
      <w:proofErr w:type="spellEnd"/>
    </w:p>
    <w:p w14:paraId="79E3267A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A482284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r w:rsidRPr="00027286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</w:p>
    <w:p w14:paraId="5C60CFBC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>3.1. ADO.Net Entity Data Model - Entity Framework</w:t>
      </w:r>
    </w:p>
    <w:p w14:paraId="090E3877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>3.2. Controllers/</w:t>
      </w:r>
      <w:proofErr w:type="spellStart"/>
      <w:r w:rsidRPr="00027286">
        <w:rPr>
          <w:rFonts w:ascii="Times New Roman" w:eastAsia="Times New Roman" w:hAnsi="Times New Roman" w:cs="Times New Roman"/>
          <w:sz w:val="24"/>
          <w:szCs w:val="24"/>
        </w:rPr>
        <w:t>GamersController.cs</w:t>
      </w:r>
      <w:proofErr w:type="spellEnd"/>
    </w:p>
    <w:p w14:paraId="0198E68E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1D18756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proofErr w:type="spellStart"/>
      <w:r w:rsidRPr="00027286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</w:p>
    <w:p w14:paraId="3E41DF76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>4.1. Controllers/</w:t>
      </w:r>
      <w:proofErr w:type="spellStart"/>
      <w:r w:rsidRPr="00027286">
        <w:rPr>
          <w:rFonts w:ascii="Times New Roman" w:eastAsia="Times New Roman" w:hAnsi="Times New Roman" w:cs="Times New Roman"/>
          <w:sz w:val="24"/>
          <w:szCs w:val="24"/>
        </w:rPr>
        <w:t>GamerController.cs</w:t>
      </w:r>
      <w:proofErr w:type="spellEnd"/>
    </w:p>
    <w:p w14:paraId="0026826B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>4.2. Controllers/</w:t>
      </w:r>
      <w:proofErr w:type="spellStart"/>
      <w:r w:rsidRPr="00027286">
        <w:rPr>
          <w:rFonts w:ascii="Times New Roman" w:eastAsia="Times New Roman" w:hAnsi="Times New Roman" w:cs="Times New Roman"/>
          <w:sz w:val="24"/>
          <w:szCs w:val="24"/>
        </w:rPr>
        <w:t>HomeController.cs</w:t>
      </w:r>
      <w:proofErr w:type="spellEnd"/>
    </w:p>
    <w:p w14:paraId="60660076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>4.3. Views/Home/</w:t>
      </w:r>
      <w:proofErr w:type="spellStart"/>
      <w:r w:rsidRPr="00027286">
        <w:rPr>
          <w:rFonts w:ascii="Times New Roman" w:eastAsia="Times New Roman" w:hAnsi="Times New Roman" w:cs="Times New Roman"/>
          <w:sz w:val="24"/>
          <w:szCs w:val="24"/>
        </w:rPr>
        <w:t>Index.cshtml</w:t>
      </w:r>
      <w:proofErr w:type="spellEnd"/>
    </w:p>
    <w:p w14:paraId="442C948C" w14:textId="77777777" w:rsidR="00201E56" w:rsidRPr="00027286" w:rsidRDefault="00201E56" w:rsidP="00FC51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>4.4. Views/Home/List2.cshtml</w:t>
      </w:r>
    </w:p>
    <w:p w14:paraId="14A7EA6F" w14:textId="2E609282" w:rsidR="00694A84" w:rsidRDefault="00201E56" w:rsidP="00FC5127">
      <w:pPr>
        <w:spacing w:after="0"/>
      </w:pPr>
      <w:r w:rsidRPr="00027286">
        <w:rPr>
          <w:rFonts w:ascii="Times New Roman" w:eastAsia="Times New Roman" w:hAnsi="Times New Roman" w:cs="Times New Roman"/>
          <w:sz w:val="24"/>
          <w:szCs w:val="24"/>
        </w:rPr>
        <w:t>4.5. Views/Home/Index3.cshtml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08D95642" w14:textId="77777777" w:rsidR="00694A84" w:rsidRDefault="00694A84" w:rsidP="00FC5127">
      <w:pPr>
        <w:spacing w:after="0"/>
      </w:pPr>
      <w:r>
        <w:rPr>
          <w:sz w:val="48"/>
          <w:szCs w:val="48"/>
        </w:rPr>
        <w:t>0. Summary</w:t>
      </w:r>
    </w:p>
    <w:p w14:paraId="14CEDBD3" w14:textId="77777777" w:rsidR="00694A84" w:rsidRDefault="00694A84" w:rsidP="00FC5127">
      <w:pPr>
        <w:spacing w:after="0"/>
      </w:pPr>
    </w:p>
    <w:p w14:paraId="5ED3E9D1" w14:textId="77777777" w:rsidR="00694A84" w:rsidRDefault="00694A84" w:rsidP="00FC5127">
      <w:pPr>
        <w:spacing w:after="0"/>
      </w:pPr>
    </w:p>
    <w:p w14:paraId="02BDF1AA" w14:textId="77777777" w:rsidR="00694A84" w:rsidRDefault="00694A84" w:rsidP="00FC5127">
      <w:pPr>
        <w:spacing w:after="0"/>
      </w:pPr>
      <w:r>
        <w:rPr>
          <w:rFonts w:ascii="Tahoma" w:hAnsi="Tahoma" w:cs="Tahoma"/>
        </w:rPr>
        <w:t>In this tutorial, we will discuss</w:t>
      </w:r>
    </w:p>
    <w:p w14:paraId="4BECA81A" w14:textId="77777777" w:rsidR="00694A84" w:rsidRDefault="00694A84" w:rsidP="00FC5127">
      <w:pPr>
        <w:spacing w:after="0"/>
      </w:pPr>
      <w:r>
        <w:rPr>
          <w:rFonts w:ascii="Tahoma" w:hAnsi="Tahoma" w:cs="Tahoma"/>
        </w:rPr>
        <w:t>* Action selectors</w:t>
      </w:r>
    </w:p>
    <w:p w14:paraId="50F9C0C4" w14:textId="77777777" w:rsidR="00694A84" w:rsidRDefault="00694A84" w:rsidP="00FC5127">
      <w:pPr>
        <w:spacing w:after="0"/>
      </w:pPr>
      <w:r>
        <w:rPr>
          <w:rFonts w:ascii="Tahoma" w:hAnsi="Tahoma" w:cs="Tahoma"/>
        </w:rPr>
        <w:t>    * [</w:t>
      </w:r>
      <w:proofErr w:type="spellStart"/>
      <w:proofErr w:type="gramStart"/>
      <w:r>
        <w:rPr>
          <w:rFonts w:ascii="Tahoma" w:hAnsi="Tahoma" w:cs="Tahoma"/>
        </w:rPr>
        <w:t>AcceptVerbs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</w:rPr>
        <w:t>HttpVerbs.Get</w:t>
      </w:r>
      <w:proofErr w:type="spellEnd"/>
      <w:r>
        <w:rPr>
          <w:rFonts w:ascii="Tahoma" w:hAnsi="Tahoma" w:cs="Tahoma"/>
        </w:rPr>
        <w:t>)]</w:t>
      </w:r>
    </w:p>
    <w:p w14:paraId="18650F73" w14:textId="77777777" w:rsidR="00694A84" w:rsidRDefault="00694A84" w:rsidP="00FC5127">
      <w:pPr>
        <w:spacing w:after="0"/>
      </w:pPr>
      <w:r>
        <w:rPr>
          <w:rFonts w:ascii="Tahoma" w:hAnsi="Tahoma" w:cs="Tahoma"/>
        </w:rPr>
        <w:t>    * [</w:t>
      </w:r>
      <w:proofErr w:type="spellStart"/>
      <w:r>
        <w:rPr>
          <w:rFonts w:ascii="Tahoma" w:hAnsi="Tahoma" w:cs="Tahoma"/>
        </w:rPr>
        <w:t>HttpGet</w:t>
      </w:r>
      <w:proofErr w:type="spellEnd"/>
      <w:r>
        <w:rPr>
          <w:rFonts w:ascii="Tahoma" w:hAnsi="Tahoma" w:cs="Tahoma"/>
        </w:rPr>
        <w:t>]</w:t>
      </w:r>
    </w:p>
    <w:p w14:paraId="780E65FF" w14:textId="77777777" w:rsidR="00694A84" w:rsidRDefault="00694A84" w:rsidP="00FC5127">
      <w:pPr>
        <w:spacing w:after="0"/>
      </w:pPr>
      <w:r>
        <w:rPr>
          <w:rFonts w:ascii="Tahoma" w:hAnsi="Tahoma" w:cs="Tahoma"/>
        </w:rPr>
        <w:t>    * [</w:t>
      </w:r>
      <w:proofErr w:type="spellStart"/>
      <w:proofErr w:type="gramStart"/>
      <w:r>
        <w:rPr>
          <w:rFonts w:ascii="Tahoma" w:hAnsi="Tahoma" w:cs="Tahoma"/>
        </w:rPr>
        <w:t>AcceptVerbs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</w:rPr>
        <w:t>HttpVerbs.Post</w:t>
      </w:r>
      <w:proofErr w:type="spellEnd"/>
      <w:r>
        <w:rPr>
          <w:rFonts w:ascii="Tahoma" w:hAnsi="Tahoma" w:cs="Tahoma"/>
        </w:rPr>
        <w:t>)]</w:t>
      </w:r>
    </w:p>
    <w:p w14:paraId="5B6BE2D1" w14:textId="77777777" w:rsidR="00694A84" w:rsidRDefault="00694A84" w:rsidP="00FC5127">
      <w:pPr>
        <w:spacing w:after="0"/>
      </w:pPr>
      <w:r>
        <w:rPr>
          <w:rFonts w:ascii="Tahoma" w:hAnsi="Tahoma" w:cs="Tahoma"/>
        </w:rPr>
        <w:t>    * [</w:t>
      </w:r>
      <w:proofErr w:type="spellStart"/>
      <w:r>
        <w:rPr>
          <w:rFonts w:ascii="Tahoma" w:hAnsi="Tahoma" w:cs="Tahoma"/>
        </w:rPr>
        <w:t>HttpPost</w:t>
      </w:r>
      <w:proofErr w:type="spellEnd"/>
      <w:r>
        <w:rPr>
          <w:rFonts w:ascii="Tahoma" w:hAnsi="Tahoma" w:cs="Tahoma"/>
        </w:rPr>
        <w:t>]</w:t>
      </w:r>
    </w:p>
    <w:p w14:paraId="54E95D71" w14:textId="77777777" w:rsidR="00694A84" w:rsidRDefault="00694A84" w:rsidP="00FC5127">
      <w:pPr>
        <w:spacing w:after="0"/>
      </w:pPr>
      <w:r>
        <w:rPr>
          <w:rFonts w:ascii="Tahoma" w:hAnsi="Tahoma" w:cs="Tahoma"/>
        </w:rPr>
        <w:t>    * [</w:t>
      </w:r>
      <w:proofErr w:type="spellStart"/>
      <w:r>
        <w:rPr>
          <w:rFonts w:ascii="Tahoma" w:hAnsi="Tahoma" w:cs="Tahoma"/>
        </w:rPr>
        <w:t>NonAction</w:t>
      </w:r>
      <w:proofErr w:type="spellEnd"/>
      <w:r>
        <w:rPr>
          <w:rFonts w:ascii="Tahoma" w:hAnsi="Tahoma" w:cs="Tahoma"/>
        </w:rPr>
        <w:t>]</w:t>
      </w:r>
    </w:p>
    <w:p w14:paraId="17B29903" w14:textId="77777777" w:rsidR="00694A84" w:rsidRDefault="00694A84" w:rsidP="00FC5127">
      <w:pPr>
        <w:spacing w:after="0"/>
      </w:pPr>
      <w:r>
        <w:t xml:space="preserve">* </w:t>
      </w:r>
      <w:r>
        <w:t>第</w:t>
      </w:r>
      <w:r>
        <w:t>11</w:t>
      </w:r>
      <w:r>
        <w:t>章</w:t>
      </w:r>
      <w:r>
        <w:t>: Action Selectors</w:t>
      </w:r>
      <w:r>
        <w:t>之簡單寫法</w:t>
      </w:r>
      <w:proofErr w:type="spellStart"/>
      <w:r>
        <w:t>HttpGet</w:t>
      </w:r>
      <w:proofErr w:type="spellEnd"/>
      <w:r>
        <w:t>。</w:t>
      </w:r>
      <w:proofErr w:type="spellStart"/>
      <w:r>
        <w:t>HttpPost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39A4BD37" w14:textId="77777777" w:rsidR="00694A84" w:rsidRDefault="00694A84" w:rsidP="00FC5127">
      <w:pPr>
        <w:spacing w:after="0"/>
      </w:pPr>
      <w:r>
        <w:t>    * [</w:t>
      </w:r>
      <w:proofErr w:type="spellStart"/>
      <w:proofErr w:type="gramStart"/>
      <w:r>
        <w:t>AcceptVerbs</w:t>
      </w:r>
      <w:proofErr w:type="spellEnd"/>
      <w:r>
        <w:t>(</w:t>
      </w:r>
      <w:proofErr w:type="spellStart"/>
      <w:proofErr w:type="gramEnd"/>
      <w:r>
        <w:t>HttpVerbs.Get</w:t>
      </w:r>
      <w:proofErr w:type="spellEnd"/>
      <w:r>
        <w:t>)]</w:t>
      </w:r>
      <w:r>
        <w:t>和</w:t>
      </w:r>
      <w:r>
        <w:t>[</w:t>
      </w:r>
      <w:proofErr w:type="spellStart"/>
      <w:r>
        <w:t>HttpGet</w:t>
      </w:r>
      <w:proofErr w:type="spellEnd"/>
      <w:r>
        <w:t>]</w:t>
      </w:r>
      <w:r>
        <w:t>的關</w:t>
      </w:r>
      <w:r>
        <w:rPr>
          <w:rFonts w:ascii="新細明體" w:eastAsia="新細明體" w:hAnsi="新細明體" w:cs="新細明體" w:hint="eastAsia"/>
        </w:rPr>
        <w:t>係</w:t>
      </w:r>
    </w:p>
    <w:p w14:paraId="7FFBB880" w14:textId="77777777" w:rsidR="00694A84" w:rsidRDefault="00694A84" w:rsidP="00FC5127">
      <w:pPr>
        <w:spacing w:after="0"/>
      </w:pPr>
      <w:r>
        <w:t>    * [</w:t>
      </w:r>
      <w:proofErr w:type="spellStart"/>
      <w:proofErr w:type="gramStart"/>
      <w:r>
        <w:t>AcceptVerbs</w:t>
      </w:r>
      <w:proofErr w:type="spellEnd"/>
      <w:r>
        <w:t>(</w:t>
      </w:r>
      <w:proofErr w:type="spellStart"/>
      <w:proofErr w:type="gramEnd"/>
      <w:r>
        <w:t>HttpVerbs.Post</w:t>
      </w:r>
      <w:proofErr w:type="spellEnd"/>
      <w:r>
        <w:t>)]</w:t>
      </w:r>
      <w:r>
        <w:t>和</w:t>
      </w:r>
      <w:r>
        <w:t>[</w:t>
      </w:r>
      <w:proofErr w:type="spellStart"/>
      <w:r>
        <w:t>HttpPost</w:t>
      </w:r>
      <w:proofErr w:type="spellEnd"/>
      <w:r>
        <w:t>]</w:t>
      </w:r>
      <w:r>
        <w:t>的關係</w:t>
      </w:r>
      <w:r>
        <w:rPr>
          <w:rFonts w:ascii="新細明體" w:eastAsia="新細明體" w:hAnsi="新細明體" w:cs="新細明體" w:hint="eastAsia"/>
        </w:rPr>
        <w:t>。</w:t>
      </w:r>
    </w:p>
    <w:p w14:paraId="76E1F850" w14:textId="77777777" w:rsidR="00694A84" w:rsidRDefault="00694A84" w:rsidP="00FC5127">
      <w:pPr>
        <w:spacing w:after="0"/>
      </w:pPr>
      <w:r>
        <w:t>    * [</w:t>
      </w:r>
      <w:proofErr w:type="spellStart"/>
      <w:r>
        <w:t>NonAction</w:t>
      </w:r>
      <w:proofErr w:type="spellEnd"/>
      <w:r>
        <w:t>]</w:t>
      </w:r>
      <w:r>
        <w:t>有啥用</w:t>
      </w:r>
      <w:r>
        <w:t>?</w:t>
      </w:r>
    </w:p>
    <w:p w14:paraId="560011F8" w14:textId="77777777" w:rsidR="00694A84" w:rsidRDefault="00694A84" w:rsidP="00FC5127">
      <w:pPr>
        <w:spacing w:after="0"/>
      </w:pPr>
    </w:p>
    <w:p w14:paraId="5BBE2924" w14:textId="77777777" w:rsidR="00694A84" w:rsidRDefault="00694A84" w:rsidP="00FC5127">
      <w:pPr>
        <w:spacing w:after="0"/>
      </w:pPr>
    </w:p>
    <w:p w14:paraId="293D1FF3" w14:textId="77777777" w:rsidR="00694A84" w:rsidRDefault="00694A84" w:rsidP="00FC5127">
      <w:pPr>
        <w:spacing w:after="0"/>
      </w:pPr>
      <w:r>
        <w:rPr>
          <w:sz w:val="48"/>
          <w:szCs w:val="48"/>
        </w:rPr>
        <w:t xml:space="preserve">1. </w:t>
      </w:r>
      <w:proofErr w:type="spellStart"/>
      <w:r>
        <w:rPr>
          <w:sz w:val="48"/>
          <w:szCs w:val="48"/>
        </w:rPr>
        <w:t>OnlineGame</w:t>
      </w:r>
      <w:proofErr w:type="spellEnd"/>
      <w:r>
        <w:rPr>
          <w:sz w:val="48"/>
          <w:szCs w:val="48"/>
        </w:rPr>
        <w:t xml:space="preserve"> DB</w:t>
      </w:r>
    </w:p>
    <w:p w14:paraId="28FF66E6" w14:textId="77777777" w:rsidR="00694A84" w:rsidRDefault="00694A84" w:rsidP="00FC5127">
      <w:pPr>
        <w:spacing w:after="0"/>
        <w:rPr>
          <w:sz w:val="27"/>
          <w:szCs w:val="27"/>
        </w:rPr>
      </w:pPr>
    </w:p>
    <w:p w14:paraId="691B532E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1. TSQL</w:t>
      </w:r>
    </w:p>
    <w:p w14:paraId="5852EC71" w14:textId="77777777" w:rsidR="00694A84" w:rsidRDefault="00694A84" w:rsidP="00FC5127">
      <w:pPr>
        <w:spacing w:after="0"/>
        <w:rPr>
          <w:sz w:val="27"/>
          <w:szCs w:val="27"/>
        </w:rPr>
      </w:pPr>
    </w:p>
    <w:p w14:paraId="00459800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In SQL server Management Studio (SSMS)</w:t>
      </w:r>
    </w:p>
    <w:p w14:paraId="08E4EF87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atabase --&gt; Right Click --&gt; New Database --&gt; </w:t>
      </w:r>
    </w:p>
    <w:p w14:paraId="51C5B202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General Tab --&gt; </w:t>
      </w:r>
    </w:p>
    <w:p w14:paraId="284AE623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  <w:proofErr w:type="spellEnd"/>
    </w:p>
    <w:p w14:paraId="5C6B9B17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 xml:space="preserve">In options Tab --&gt; Recovery 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model 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imple</w:t>
      </w:r>
    </w:p>
    <w:p w14:paraId="27299B0C" w14:textId="77777777" w:rsidR="00694A84" w:rsidRDefault="00694A84" w:rsidP="00FC5127">
      <w:pPr>
        <w:spacing w:after="0"/>
        <w:rPr>
          <w:sz w:val="27"/>
          <w:szCs w:val="27"/>
        </w:rPr>
      </w:pPr>
    </w:p>
    <w:p w14:paraId="022DDF19" w14:textId="5630069F" w:rsidR="00694A84" w:rsidRDefault="00694A84" w:rsidP="00FC5127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5C32465E" wp14:editId="1380FB29">
            <wp:extent cx="2506980" cy="1798320"/>
            <wp:effectExtent l="0" t="0" r="762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47D5A" w14:textId="77777777" w:rsidR="00694A84" w:rsidRDefault="00694A84" w:rsidP="00FC5127">
      <w:pPr>
        <w:spacing w:after="0"/>
        <w:rPr>
          <w:sz w:val="27"/>
          <w:szCs w:val="27"/>
        </w:rPr>
      </w:pPr>
    </w:p>
    <w:p w14:paraId="56D9B32C" w14:textId="77777777" w:rsidR="00694A84" w:rsidRDefault="00694A84" w:rsidP="00FC5127">
      <w:pPr>
        <w:spacing w:after="0"/>
        <w:rPr>
          <w:sz w:val="27"/>
          <w:szCs w:val="27"/>
        </w:rPr>
      </w:pPr>
    </w:p>
    <w:p w14:paraId="78BB88C8" w14:textId="5455A9A5" w:rsidR="00694A84" w:rsidRDefault="00694A84" w:rsidP="00FC5127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0FC27AD7" wp14:editId="0DF03CB5">
            <wp:extent cx="4754880" cy="1737360"/>
            <wp:effectExtent l="0" t="0" r="762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B4CC7" w14:textId="77777777" w:rsidR="00694A84" w:rsidRDefault="00694A84" w:rsidP="00FC5127">
      <w:pPr>
        <w:spacing w:after="0"/>
        <w:rPr>
          <w:sz w:val="27"/>
          <w:szCs w:val="27"/>
        </w:rPr>
      </w:pPr>
    </w:p>
    <w:p w14:paraId="0E3D4C55" w14:textId="77777777" w:rsidR="00694A84" w:rsidRDefault="00694A84" w:rsidP="00FC5127">
      <w:pPr>
        <w:spacing w:after="0"/>
        <w:rPr>
          <w:sz w:val="27"/>
          <w:szCs w:val="27"/>
        </w:rPr>
      </w:pPr>
    </w:p>
    <w:p w14:paraId="60A60AC8" w14:textId="72F1B6CC" w:rsidR="00694A84" w:rsidRDefault="00694A84" w:rsidP="00FC5127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32EF32CB" wp14:editId="365B9862">
            <wp:extent cx="4732020" cy="1348740"/>
            <wp:effectExtent l="0" t="0" r="0" b="3810"/>
            <wp:docPr id="53" name="Picture 5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87372" w14:textId="77777777" w:rsidR="00694A84" w:rsidRDefault="00694A84" w:rsidP="00FC5127">
      <w:pPr>
        <w:spacing w:after="0"/>
        <w:rPr>
          <w:sz w:val="24"/>
          <w:szCs w:val="24"/>
        </w:rPr>
      </w:pPr>
    </w:p>
    <w:p w14:paraId="4271BF9F" w14:textId="77777777" w:rsidR="00694A84" w:rsidRDefault="00694A84" w:rsidP="00FC5127">
      <w:pPr>
        <w:spacing w:after="0"/>
      </w:pPr>
    </w:p>
    <w:p w14:paraId="20D0FD1F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 Drop if it exists</w:t>
      </w:r>
    </w:p>
    <w:p w14:paraId="0C8B573F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589EBC37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CA769E3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D96167D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1E977E7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4A99F21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4A700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4B8C1D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EF13443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66EE267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reate Table</w:t>
      </w:r>
    </w:p>
    <w:p w14:paraId="46F0711E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13074BA" w14:textId="77777777" w:rsidR="00694A84" w:rsidRDefault="00694A84" w:rsidP="00FC5127">
      <w:pPr>
        <w:spacing w:after="0"/>
      </w:pPr>
      <w:r>
        <w:rPr>
          <w:rFonts w:ascii="Consolas" w:hAnsi="Consolas"/>
          <w:color w:val="808080"/>
          <w:sz w:val="18"/>
          <w:szCs w:val="18"/>
        </w:rPr>
        <w:lastRenderedPageBreak/>
        <w:t>(</w:t>
      </w:r>
    </w:p>
    <w:p w14:paraId="0AFABB7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4FF6B166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60088D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D8EAACD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53B364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4B9DA69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EmailAddress</w:t>
      </w:r>
      <w:proofErr w:type="spellEnd"/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7A0CF187" w14:textId="77777777" w:rsidR="00694A84" w:rsidRDefault="00694A84" w:rsidP="00FC5127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5D9ABFDA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Insert Data</w:t>
      </w:r>
    </w:p>
    <w:p w14:paraId="14BEF91F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7D67D574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 AB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2" w:history="1">
        <w:r>
          <w:rPr>
            <w:rStyle w:val="Hyperlink"/>
            <w:rFonts w:ascii="Consolas" w:hAnsi="Consolas"/>
            <w:sz w:val="18"/>
            <w:szCs w:val="18"/>
          </w:rPr>
          <w:t>1@AAA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74B004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7E913A14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 CD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3" w:history="1">
        <w:r>
          <w:rPr>
            <w:rStyle w:val="Hyperlink"/>
            <w:rFonts w:ascii="Consolas" w:hAnsi="Consolas"/>
            <w:sz w:val="18"/>
            <w:szCs w:val="18"/>
          </w:rPr>
          <w:t>2@BBB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46E0D0D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2CF761E6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 FIJK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4" w:history="1">
        <w:r>
          <w:rPr>
            <w:rStyle w:val="Hyperlink"/>
            <w:rFonts w:ascii="Consolas" w:hAnsi="Consolas"/>
            <w:sz w:val="18"/>
            <w:szCs w:val="18"/>
          </w:rPr>
          <w:t>3@CCCC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973748C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4D4AD6FB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4 LMOPP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5" w:history="1">
        <w:r>
          <w:rPr>
            <w:rStyle w:val="Hyperlink"/>
            <w:rFonts w:ascii="Consolas" w:hAnsi="Consolas"/>
            <w:sz w:val="18"/>
            <w:szCs w:val="18"/>
          </w:rPr>
          <w:t>4@DD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B2636E5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1414D59F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5 QRST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6" w:history="1">
        <w:r>
          <w:rPr>
            <w:rStyle w:val="Hyperlink"/>
            <w:rFonts w:ascii="Consolas" w:hAnsi="Consolas"/>
            <w:sz w:val="18"/>
            <w:szCs w:val="18"/>
          </w:rPr>
          <w:t>5@EEE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E53F3D9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75BEC9C9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6 TUVV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7" w:history="1">
        <w:r>
          <w:rPr>
            <w:rStyle w:val="Hyperlink"/>
            <w:rFonts w:ascii="Consolas" w:hAnsi="Consolas"/>
            <w:sz w:val="18"/>
            <w:szCs w:val="18"/>
          </w:rPr>
          <w:t>6@FF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3500AE6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20BEDC2B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7 XYZZ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8" w:history="1">
        <w:r>
          <w:rPr>
            <w:rStyle w:val="Hyperlink"/>
            <w:rFonts w:ascii="Consolas" w:hAnsi="Consolas"/>
            <w:sz w:val="18"/>
            <w:szCs w:val="18"/>
          </w:rPr>
          <w:t>7@GGGG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5112374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0D89FE13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8 AB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9" w:history="1">
        <w:r>
          <w:rPr>
            <w:rStyle w:val="Hyperlink"/>
            <w:rFonts w:ascii="Consolas" w:hAnsi="Consolas"/>
            <w:sz w:val="18"/>
            <w:szCs w:val="18"/>
          </w:rPr>
          <w:t>8@HH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1E4C5B8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4081DAC4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9 QRSTTUV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0" w:history="1">
        <w:r>
          <w:rPr>
            <w:rStyle w:val="Hyperlink"/>
            <w:rFonts w:ascii="Consolas" w:hAnsi="Consolas"/>
            <w:sz w:val="18"/>
            <w:szCs w:val="18"/>
          </w:rPr>
          <w:t>9@IIII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0B27083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6893443A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10 GGAAE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1" w:history="1">
        <w:r>
          <w:rPr>
            <w:rStyle w:val="Hyperlink"/>
            <w:rFonts w:ascii="Consolas" w:hAnsi="Consolas"/>
            <w:sz w:val="18"/>
            <w:szCs w:val="18"/>
          </w:rPr>
          <w:t>10@XXWFFS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4AD61D3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3A8EC60D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11 HFSAS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2" w:history="1">
        <w:r>
          <w:rPr>
            <w:rStyle w:val="Hyperlink"/>
            <w:rFonts w:ascii="Consolas" w:hAnsi="Consolas"/>
            <w:sz w:val="18"/>
            <w:szCs w:val="18"/>
          </w:rPr>
          <w:t>11@AAA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250B7DE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3DAA7CA4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12 ESVSAD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12@BBB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07C73DF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5176191D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13 REDSVF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4" w:history="1">
        <w:r>
          <w:rPr>
            <w:rStyle w:val="Hyperlink"/>
            <w:rFonts w:ascii="Consolas" w:hAnsi="Consolas"/>
            <w:sz w:val="18"/>
            <w:szCs w:val="18"/>
          </w:rPr>
          <w:t>13@CCCC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AE44FA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4A9903AF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14 BBGVD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5" w:history="1">
        <w:r>
          <w:rPr>
            <w:rStyle w:val="Hyperlink"/>
            <w:rFonts w:ascii="Consolas" w:hAnsi="Consolas"/>
            <w:sz w:val="18"/>
            <w:szCs w:val="18"/>
          </w:rPr>
          <w:t>14@DD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B2F3ABF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0DED99FD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15 WWVFSS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6" w:history="1">
        <w:r>
          <w:rPr>
            <w:rStyle w:val="Hyperlink"/>
            <w:rFonts w:ascii="Consolas" w:hAnsi="Consolas"/>
            <w:sz w:val="18"/>
            <w:szCs w:val="18"/>
          </w:rPr>
          <w:t>15@EEE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394843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03962BE1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16 TTVSS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16@FF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31DFBD4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2052CA7C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17 AAQER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8" w:history="1">
        <w:r>
          <w:rPr>
            <w:rStyle w:val="Hyperlink"/>
            <w:rFonts w:ascii="Consolas" w:hAnsi="Consolas"/>
            <w:sz w:val="18"/>
            <w:szCs w:val="18"/>
          </w:rPr>
          <w:t>17@GGGG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32EC20D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53D73FBE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18 BBFSA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18@HH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3B53FC2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5B5B9FE2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19 QRSTTUV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0" w:history="1">
        <w:r>
          <w:rPr>
            <w:rStyle w:val="Hyperlink"/>
            <w:rFonts w:ascii="Consolas" w:hAnsi="Consolas"/>
            <w:sz w:val="18"/>
            <w:szCs w:val="18"/>
          </w:rPr>
          <w:t>19@IIII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51199F5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6F4C4BAE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20 HHFWSW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20@XXWFFS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D003FD4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D9D9E53" w14:textId="77777777" w:rsidR="00694A84" w:rsidRDefault="00694A84" w:rsidP="00FC5127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1.2. Security login</w:t>
      </w:r>
    </w:p>
    <w:p w14:paraId="52CFCF16" w14:textId="77777777" w:rsidR="00694A84" w:rsidRDefault="00694A84" w:rsidP="00FC5127">
      <w:pPr>
        <w:spacing w:after="0"/>
      </w:pPr>
    </w:p>
    <w:p w14:paraId="09485F6E" w14:textId="77777777" w:rsidR="00694A84" w:rsidRDefault="00694A84" w:rsidP="00FC5127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In SQL server</w:t>
      </w:r>
    </w:p>
    <w:p w14:paraId="3881A9AC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Object Explorer --&gt; Security --&gt; Logins --&gt; New Logins</w:t>
      </w:r>
    </w:p>
    <w:p w14:paraId="6156F37D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</w:p>
    <w:p w14:paraId="5FC7F19A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General Tab</w:t>
      </w:r>
    </w:p>
    <w:p w14:paraId="148C9011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 xml:space="preserve">Login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Name :</w:t>
      </w:r>
      <w:proofErr w:type="gramEnd"/>
    </w:p>
    <w:p w14:paraId="6F7F9DF6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Tester</w:t>
      </w:r>
    </w:p>
    <w:p w14:paraId="0DDBD2A4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assword:</w:t>
      </w:r>
    </w:p>
    <w:p w14:paraId="452CA330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1234</w:t>
      </w:r>
    </w:p>
    <w:p w14:paraId="5C7D3876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fault Database:</w:t>
      </w:r>
    </w:p>
    <w:p w14:paraId="4AEBE068" w14:textId="77777777" w:rsidR="00694A84" w:rsidRDefault="00694A84" w:rsidP="00FC5127">
      <w:pPr>
        <w:spacing w:after="0"/>
        <w:rPr>
          <w:sz w:val="27"/>
          <w:szCs w:val="27"/>
        </w:rPr>
      </w:pP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  <w:proofErr w:type="spellEnd"/>
    </w:p>
    <w:p w14:paraId="560CD1F1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44DEF46D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rver Roles Tab</w:t>
      </w:r>
    </w:p>
    <w:p w14:paraId="3853C653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</w:t>
      </w:r>
    </w:p>
    <w:p w14:paraId="00EC37FF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sysadmin</w:t>
      </w:r>
    </w:p>
    <w:p w14:paraId="012CDCF3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3125094E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User Mapping Tab</w:t>
      </w:r>
    </w:p>
    <w:p w14:paraId="74E2CF0F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  <w:proofErr w:type="spellEnd"/>
    </w:p>
    <w:p w14:paraId="3C2E5C36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Select every single role.</w:t>
      </w:r>
    </w:p>
    <w:p w14:paraId="5994591C" w14:textId="77777777" w:rsidR="00694A84" w:rsidRDefault="00694A84" w:rsidP="00FC5127">
      <w:pPr>
        <w:spacing w:after="0"/>
        <w:rPr>
          <w:sz w:val="27"/>
          <w:szCs w:val="27"/>
        </w:rPr>
      </w:pPr>
    </w:p>
    <w:p w14:paraId="2B2B6AAE" w14:textId="32F4B35A" w:rsidR="00694A84" w:rsidRDefault="00694A84" w:rsidP="00FC5127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1D7C616D" wp14:editId="5294D679">
            <wp:extent cx="2369820" cy="1653540"/>
            <wp:effectExtent l="0" t="0" r="0" b="381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85114" w14:textId="77777777" w:rsidR="00694A84" w:rsidRDefault="00694A84" w:rsidP="00FC5127">
      <w:pPr>
        <w:spacing w:after="0"/>
        <w:rPr>
          <w:sz w:val="27"/>
          <w:szCs w:val="27"/>
        </w:rPr>
      </w:pPr>
    </w:p>
    <w:p w14:paraId="433B4B20" w14:textId="77777777" w:rsidR="00694A84" w:rsidRDefault="00694A84" w:rsidP="00FC5127">
      <w:pPr>
        <w:spacing w:after="0"/>
        <w:rPr>
          <w:sz w:val="27"/>
          <w:szCs w:val="27"/>
        </w:rPr>
      </w:pPr>
    </w:p>
    <w:p w14:paraId="54BDE2D1" w14:textId="7D9C57C4" w:rsidR="00694A84" w:rsidRDefault="00694A84" w:rsidP="00FC5127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47B2579B" wp14:editId="28DE9239">
            <wp:extent cx="4876800" cy="4411980"/>
            <wp:effectExtent l="0" t="0" r="0" b="762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41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33DC0" w14:textId="77777777" w:rsidR="00694A84" w:rsidRDefault="00694A84" w:rsidP="00FC5127">
      <w:pPr>
        <w:spacing w:after="0"/>
        <w:rPr>
          <w:sz w:val="27"/>
          <w:szCs w:val="27"/>
        </w:rPr>
      </w:pPr>
    </w:p>
    <w:p w14:paraId="5E54AFB6" w14:textId="2A467FD1" w:rsidR="00694A84" w:rsidRDefault="00694A84" w:rsidP="00FC5127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1FD7BA50" wp14:editId="4F667FED">
            <wp:extent cx="4724400" cy="427482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5C576" w14:textId="77777777" w:rsidR="00694A84" w:rsidRDefault="00694A84" w:rsidP="00FC5127">
      <w:pPr>
        <w:spacing w:after="0"/>
        <w:rPr>
          <w:sz w:val="27"/>
          <w:szCs w:val="27"/>
        </w:rPr>
      </w:pPr>
    </w:p>
    <w:p w14:paraId="16D532BC" w14:textId="77777777" w:rsidR="00694A84" w:rsidRDefault="00694A84" w:rsidP="00FC5127">
      <w:pPr>
        <w:spacing w:after="0"/>
        <w:rPr>
          <w:sz w:val="27"/>
          <w:szCs w:val="27"/>
        </w:rPr>
      </w:pPr>
    </w:p>
    <w:p w14:paraId="0C081B4F" w14:textId="1F12E010" w:rsidR="00694A84" w:rsidRDefault="00694A84" w:rsidP="00FC5127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32136335" wp14:editId="20F62C6C">
            <wp:extent cx="4975860" cy="44958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C6457" w14:textId="77777777" w:rsidR="00694A84" w:rsidRDefault="00694A84" w:rsidP="00FC5127">
      <w:pPr>
        <w:spacing w:after="0"/>
      </w:pPr>
    </w:p>
    <w:p w14:paraId="2C7231C0" w14:textId="77777777" w:rsidR="00694A84" w:rsidRDefault="00694A84" w:rsidP="00FC5127">
      <w:pPr>
        <w:spacing w:after="0"/>
      </w:pPr>
    </w:p>
    <w:p w14:paraId="33EB6BEA" w14:textId="77777777" w:rsidR="00694A84" w:rsidRDefault="00694A84" w:rsidP="00FC5127">
      <w:pPr>
        <w:spacing w:after="0"/>
      </w:pPr>
      <w:r>
        <w:rPr>
          <w:sz w:val="48"/>
          <w:szCs w:val="48"/>
        </w:rPr>
        <w:t>2. New Project - </w:t>
      </w:r>
      <w:proofErr w:type="spellStart"/>
      <w:r>
        <w:rPr>
          <w:sz w:val="48"/>
          <w:szCs w:val="48"/>
        </w:rPr>
        <w:t>OnlineGame</w:t>
      </w:r>
      <w:proofErr w:type="spellEnd"/>
    </w:p>
    <w:p w14:paraId="6997CFB0" w14:textId="77777777" w:rsidR="00694A84" w:rsidRDefault="00694A84" w:rsidP="00FC5127">
      <w:pPr>
        <w:spacing w:after="0"/>
      </w:pPr>
    </w:p>
    <w:p w14:paraId="0007916C" w14:textId="77777777" w:rsidR="00694A84" w:rsidRDefault="00694A84" w:rsidP="00FC5127">
      <w:pPr>
        <w:spacing w:after="0"/>
      </w:pPr>
      <w:r>
        <w:t>File --&gt; New --&gt; Project... --&gt;</w:t>
      </w:r>
    </w:p>
    <w:p w14:paraId="3D6280BA" w14:textId="77777777" w:rsidR="00694A84" w:rsidRDefault="00694A84" w:rsidP="00FC5127">
      <w:pPr>
        <w:spacing w:after="0"/>
      </w:pPr>
      <w:r>
        <w:rPr>
          <w:sz w:val="18"/>
          <w:szCs w:val="18"/>
        </w:rPr>
        <w:t>Other Project Types --&gt; Visual Studio Solutions --</w:t>
      </w:r>
      <w:proofErr w:type="gramStart"/>
      <w:r>
        <w:rPr>
          <w:sz w:val="18"/>
          <w:szCs w:val="18"/>
        </w:rPr>
        <w:t>&gt;  Blank</w:t>
      </w:r>
      <w:proofErr w:type="gramEnd"/>
      <w:r>
        <w:rPr>
          <w:sz w:val="18"/>
          <w:szCs w:val="18"/>
        </w:rPr>
        <w:t xml:space="preserve"> Solution </w:t>
      </w:r>
    </w:p>
    <w:p w14:paraId="06F124A9" w14:textId="77777777" w:rsidR="00694A84" w:rsidRDefault="00694A84" w:rsidP="00FC5127">
      <w:pPr>
        <w:spacing w:after="0"/>
      </w:pPr>
      <w:r>
        <w:rPr>
          <w:sz w:val="18"/>
          <w:szCs w:val="18"/>
        </w:rPr>
        <w:t>--&gt;</w:t>
      </w:r>
    </w:p>
    <w:p w14:paraId="6C181446" w14:textId="77777777" w:rsidR="00694A84" w:rsidRDefault="00694A84" w:rsidP="00FC5127">
      <w:pPr>
        <w:spacing w:after="0"/>
      </w:pPr>
      <w:r>
        <w:rPr>
          <w:sz w:val="18"/>
          <w:szCs w:val="18"/>
        </w:rPr>
        <w:t>Name:</w:t>
      </w:r>
      <w:r>
        <w:t> </w:t>
      </w:r>
      <w:proofErr w:type="spellStart"/>
      <w:r>
        <w:rPr>
          <w:b/>
          <w:bCs/>
          <w:sz w:val="18"/>
          <w:szCs w:val="18"/>
        </w:rPr>
        <w:t>OnlineGame</w:t>
      </w:r>
      <w:proofErr w:type="spellEnd"/>
    </w:p>
    <w:p w14:paraId="72CEBA10" w14:textId="77777777" w:rsidR="00694A84" w:rsidRDefault="00694A84" w:rsidP="00FC5127">
      <w:pPr>
        <w:spacing w:after="0"/>
      </w:pPr>
    </w:p>
    <w:p w14:paraId="7FC4E2BB" w14:textId="44B0F740" w:rsidR="00694A84" w:rsidRDefault="00694A84" w:rsidP="00FC5127">
      <w:pPr>
        <w:spacing w:after="0"/>
      </w:pPr>
      <w:r>
        <w:rPr>
          <w:noProof/>
        </w:rPr>
        <w:drawing>
          <wp:inline distT="0" distB="0" distL="0" distR="0" wp14:anchorId="2CD1C16C" wp14:editId="4596C92F">
            <wp:extent cx="5274310" cy="2976245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B27EE" w14:textId="77777777" w:rsidR="00694A84" w:rsidRDefault="00694A84" w:rsidP="00FC5127">
      <w:pPr>
        <w:spacing w:after="0"/>
      </w:pPr>
    </w:p>
    <w:p w14:paraId="5B77A303" w14:textId="77777777" w:rsidR="00694A84" w:rsidRDefault="00694A84" w:rsidP="00FC5127">
      <w:pPr>
        <w:spacing w:after="0"/>
      </w:pPr>
      <w:r>
        <w:rPr>
          <w:sz w:val="36"/>
          <w:szCs w:val="36"/>
        </w:rPr>
        <w:t xml:space="preserve">2.1. New Project - </w:t>
      </w:r>
      <w:proofErr w:type="spellStart"/>
      <w:r>
        <w:rPr>
          <w:sz w:val="36"/>
          <w:szCs w:val="36"/>
        </w:rPr>
        <w:t>OnlineGame.Web</w:t>
      </w:r>
      <w:proofErr w:type="spellEnd"/>
    </w:p>
    <w:p w14:paraId="17B583DB" w14:textId="77777777" w:rsidR="00694A84" w:rsidRDefault="00694A84" w:rsidP="00FC5127">
      <w:pPr>
        <w:spacing w:after="0"/>
      </w:pPr>
    </w:p>
    <w:p w14:paraId="29903344" w14:textId="77777777" w:rsidR="00694A84" w:rsidRDefault="00694A84" w:rsidP="00FC5127">
      <w:pPr>
        <w:spacing w:after="0"/>
      </w:pPr>
    </w:p>
    <w:p w14:paraId="1C0B6EDA" w14:textId="77777777" w:rsidR="00694A84" w:rsidRDefault="00694A84" w:rsidP="00FC5127">
      <w:pPr>
        <w:spacing w:after="0"/>
      </w:pPr>
      <w:r>
        <w:t>Solutions Name --&gt; Add --&gt; New Project --&gt;</w:t>
      </w:r>
    </w:p>
    <w:p w14:paraId="7DA86F0B" w14:textId="77777777" w:rsidR="00694A84" w:rsidRDefault="00694A84" w:rsidP="00FC5127">
      <w:pPr>
        <w:spacing w:after="0"/>
      </w:pPr>
      <w:r>
        <w:rPr>
          <w:sz w:val="18"/>
          <w:szCs w:val="18"/>
        </w:rPr>
        <w:t>Visual C# --&gt; Web --&gt; </w:t>
      </w:r>
      <w:proofErr w:type="spellStart"/>
      <w:r>
        <w:fldChar w:fldCharType="begin"/>
      </w:r>
      <w:r>
        <w:instrText xml:space="preserve"> HYPERLINK "http://asp.net/" </w:instrText>
      </w:r>
      <w:r>
        <w:fldChar w:fldCharType="separate"/>
      </w:r>
      <w:r>
        <w:rPr>
          <w:rStyle w:val="Hyperlink"/>
        </w:rPr>
        <w:t>ASP.NET</w:t>
      </w:r>
      <w:r>
        <w:fldChar w:fldCharType="end"/>
      </w:r>
      <w:r>
        <w:rPr>
          <w:sz w:val="18"/>
          <w:szCs w:val="18"/>
        </w:rPr>
        <w:t>Web</w:t>
      </w:r>
      <w:proofErr w:type="spellEnd"/>
      <w:r>
        <w:rPr>
          <w:sz w:val="18"/>
          <w:szCs w:val="18"/>
        </w:rPr>
        <w:t xml:space="preserve"> Application (.Net Framework)</w:t>
      </w:r>
    </w:p>
    <w:p w14:paraId="41B8EEA2" w14:textId="77777777" w:rsidR="00694A84" w:rsidRDefault="00694A84" w:rsidP="00FC5127">
      <w:pPr>
        <w:spacing w:after="0"/>
      </w:pPr>
      <w:r>
        <w:rPr>
          <w:sz w:val="18"/>
          <w:szCs w:val="18"/>
        </w:rPr>
        <w:t>--&gt;</w:t>
      </w:r>
    </w:p>
    <w:p w14:paraId="6EA79D95" w14:textId="77777777" w:rsidR="00694A84" w:rsidRDefault="00694A84" w:rsidP="00FC5127">
      <w:pPr>
        <w:spacing w:after="0"/>
      </w:pPr>
      <w:r>
        <w:rPr>
          <w:sz w:val="18"/>
          <w:szCs w:val="18"/>
        </w:rPr>
        <w:t>Name:</w:t>
      </w:r>
      <w:r>
        <w:t> </w:t>
      </w:r>
      <w:proofErr w:type="spellStart"/>
      <w:r>
        <w:rPr>
          <w:b/>
          <w:bCs/>
          <w:sz w:val="18"/>
          <w:szCs w:val="18"/>
        </w:rPr>
        <w:t>OnlineGame.Web</w:t>
      </w:r>
      <w:proofErr w:type="spellEnd"/>
    </w:p>
    <w:p w14:paraId="2F554A13" w14:textId="77777777" w:rsidR="00694A84" w:rsidRDefault="00694A84" w:rsidP="00FC5127">
      <w:pPr>
        <w:spacing w:after="0"/>
      </w:pPr>
      <w:r>
        <w:rPr>
          <w:sz w:val="18"/>
          <w:szCs w:val="18"/>
        </w:rPr>
        <w:t>Empty --&gt; Select "MVC" --&gt; OK</w:t>
      </w:r>
    </w:p>
    <w:p w14:paraId="760798EF" w14:textId="77777777" w:rsidR="00694A84" w:rsidRDefault="00694A84" w:rsidP="00FC5127">
      <w:pPr>
        <w:spacing w:after="0"/>
      </w:pPr>
    </w:p>
    <w:p w14:paraId="1C830775" w14:textId="77777777" w:rsidR="00694A84" w:rsidRDefault="00694A84" w:rsidP="00FC5127">
      <w:pPr>
        <w:spacing w:after="0"/>
      </w:pPr>
    </w:p>
    <w:p w14:paraId="69C1C614" w14:textId="57C2FA56" w:rsidR="00694A84" w:rsidRDefault="00694A84" w:rsidP="00FC5127">
      <w:pPr>
        <w:spacing w:after="0"/>
      </w:pPr>
      <w:r>
        <w:rPr>
          <w:noProof/>
        </w:rPr>
        <w:drawing>
          <wp:inline distT="0" distB="0" distL="0" distR="0" wp14:anchorId="05F6058F" wp14:editId="574D9E69">
            <wp:extent cx="5274310" cy="2672080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8DE68" w14:textId="77777777" w:rsidR="00694A84" w:rsidRDefault="00694A84" w:rsidP="00FC5127">
      <w:pPr>
        <w:spacing w:after="0"/>
      </w:pPr>
    </w:p>
    <w:p w14:paraId="1FD92043" w14:textId="701102A8" w:rsidR="00694A84" w:rsidRDefault="00694A84" w:rsidP="00FC5127">
      <w:pPr>
        <w:spacing w:after="0"/>
      </w:pPr>
      <w:r>
        <w:rPr>
          <w:noProof/>
        </w:rPr>
        <w:lastRenderedPageBreak/>
        <w:drawing>
          <wp:inline distT="0" distB="0" distL="0" distR="0" wp14:anchorId="4A3FF0B4" wp14:editId="0CC80268">
            <wp:extent cx="5274310" cy="3440430"/>
            <wp:effectExtent l="0" t="0" r="2540" b="76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77411" w14:textId="77777777" w:rsidR="00694A84" w:rsidRDefault="00694A84" w:rsidP="00FC5127">
      <w:pPr>
        <w:spacing w:after="0"/>
      </w:pPr>
    </w:p>
    <w:p w14:paraId="03ECA631" w14:textId="77777777" w:rsidR="00694A84" w:rsidRDefault="00694A84" w:rsidP="00FC5127">
      <w:pPr>
        <w:spacing w:after="0"/>
      </w:pPr>
      <w:r>
        <w:rPr>
          <w:sz w:val="32"/>
          <w:szCs w:val="32"/>
        </w:rPr>
        <w:t>2.1.1. </w:t>
      </w:r>
      <w:proofErr w:type="spellStart"/>
      <w:r>
        <w:rPr>
          <w:sz w:val="32"/>
          <w:szCs w:val="32"/>
        </w:rPr>
        <w:t>Global.asax.cs</w:t>
      </w:r>
      <w:proofErr w:type="spellEnd"/>
    </w:p>
    <w:p w14:paraId="28B05C80" w14:textId="77777777" w:rsidR="00694A84" w:rsidRDefault="00694A84" w:rsidP="00FC5127">
      <w:pPr>
        <w:spacing w:after="0"/>
      </w:pPr>
    </w:p>
    <w:p w14:paraId="10D964E8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F00D9EA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Routing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EB4EAB4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</w:t>
      </w:r>
      <w:proofErr w:type="spellEnd"/>
    </w:p>
    <w:p w14:paraId="5D9CEF9A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8A0DC9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MvcApplica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System.Web.</w:t>
      </w:r>
      <w:r>
        <w:rPr>
          <w:rFonts w:ascii="Consolas" w:hAnsi="Consolas"/>
          <w:color w:val="2B91AF"/>
          <w:sz w:val="18"/>
          <w:szCs w:val="18"/>
        </w:rPr>
        <w:t>HttpApplication</w:t>
      </w:r>
      <w:proofErr w:type="spellEnd"/>
    </w:p>
    <w:p w14:paraId="7E3B20B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D62C52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pplication_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tart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 is the magic start point of this application</w:t>
      </w:r>
    </w:p>
    <w:p w14:paraId="113142C1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pplication_</w:t>
      </w:r>
      <w:proofErr w:type="gramStart"/>
      <w:r>
        <w:rPr>
          <w:rFonts w:ascii="Consolas" w:hAnsi="Consolas"/>
          <w:sz w:val="18"/>
          <w:szCs w:val="18"/>
        </w:rPr>
        <w:t>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9DAAFB2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593016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reaRegistration</w:t>
      </w:r>
      <w:r>
        <w:rPr>
          <w:rFonts w:ascii="Consolas" w:hAnsi="Consolas"/>
          <w:sz w:val="18"/>
          <w:szCs w:val="18"/>
        </w:rPr>
        <w:t>.RegisterAllArea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3A8A52E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1.</w:t>
      </w:r>
    </w:p>
    <w:p w14:paraId="67D59F5D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Register Route Configure in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outeConfig.cs</w:t>
      </w:r>
      <w:proofErr w:type="spellEnd"/>
    </w:p>
    <w:p w14:paraId="094FA1D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you want to see route configuration,</w:t>
      </w:r>
    </w:p>
    <w:p w14:paraId="4F002332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you may find it in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outeConfig.cs</w:t>
      </w:r>
      <w:proofErr w:type="spellEnd"/>
    </w:p>
    <w:p w14:paraId="5353258E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2.</w:t>
      </w:r>
    </w:p>
    <w:p w14:paraId="37D4A41C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ystem.Web.Routing.RouteCollectio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Routes { get; }</w:t>
      </w:r>
    </w:p>
    <w:p w14:paraId="73A892BF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Gets a collection of objects that derive from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ystem.Web.Routing.RouteBas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class.</w:t>
      </w:r>
    </w:p>
    <w:p w14:paraId="25129BA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RouteConfig</w:t>
      </w:r>
      <w:r>
        <w:rPr>
          <w:rFonts w:ascii="Consolas" w:hAnsi="Consolas"/>
          <w:sz w:val="18"/>
          <w:szCs w:val="18"/>
        </w:rPr>
        <w:t>.RegisterRoute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RouteTable</w:t>
      </w:r>
      <w:r>
        <w:rPr>
          <w:rFonts w:ascii="Consolas" w:hAnsi="Consolas"/>
          <w:sz w:val="18"/>
          <w:szCs w:val="18"/>
        </w:rPr>
        <w:t>.Routes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5EA2FA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4331FA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851A7BB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F9C598C" w14:textId="77777777" w:rsidR="00694A84" w:rsidRDefault="00694A84" w:rsidP="00FC5127">
      <w:pPr>
        <w:spacing w:after="0"/>
      </w:pPr>
    </w:p>
    <w:p w14:paraId="6C241491" w14:textId="77777777" w:rsidR="00694A84" w:rsidRDefault="00694A84" w:rsidP="00FC5127">
      <w:pPr>
        <w:spacing w:after="0"/>
      </w:pPr>
      <w:r>
        <w:rPr>
          <w:sz w:val="32"/>
          <w:szCs w:val="32"/>
        </w:rPr>
        <w:t xml:space="preserve">2.1.2. </w:t>
      </w:r>
      <w:proofErr w:type="spellStart"/>
      <w:r>
        <w:rPr>
          <w:sz w:val="32"/>
          <w:szCs w:val="32"/>
        </w:rPr>
        <w:t>App_Start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</w:rPr>
        <w:t>RouteConfig.cs</w:t>
      </w:r>
      <w:proofErr w:type="spellEnd"/>
    </w:p>
    <w:p w14:paraId="3F35EE2B" w14:textId="77777777" w:rsidR="00694A84" w:rsidRDefault="00694A84" w:rsidP="00FC5127">
      <w:pPr>
        <w:spacing w:after="0"/>
      </w:pPr>
    </w:p>
    <w:p w14:paraId="12FECC41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3EE8AEA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Routing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15420C8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</w:t>
      </w:r>
      <w:proofErr w:type="spellEnd"/>
    </w:p>
    <w:p w14:paraId="137A501B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65FDF2B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RouteConfig</w:t>
      </w:r>
      <w:proofErr w:type="spellEnd"/>
    </w:p>
    <w:p w14:paraId="37016547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B971F1F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Routes(</w:t>
      </w:r>
      <w:proofErr w:type="gramEnd"/>
      <w:r>
        <w:rPr>
          <w:rFonts w:ascii="Consolas" w:hAnsi="Consolas"/>
          <w:color w:val="2B91AF"/>
          <w:sz w:val="18"/>
          <w:szCs w:val="18"/>
        </w:rPr>
        <w:t>RouteCollection</w:t>
      </w:r>
      <w:r>
        <w:t> </w:t>
      </w:r>
      <w:r>
        <w:rPr>
          <w:rFonts w:ascii="Consolas" w:hAnsi="Consolas"/>
          <w:sz w:val="18"/>
          <w:szCs w:val="18"/>
        </w:rPr>
        <w:t>routes)</w:t>
      </w:r>
    </w:p>
    <w:p w14:paraId="7F91C94A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6E424B4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Handle the Route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quest file.</w:t>
      </w:r>
    </w:p>
    <w:p w14:paraId="4960DAF1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t> </w:t>
      </w:r>
      <w:hyperlink r:id="rId39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23BC2951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{resource}.</w:t>
      </w:r>
      <w:proofErr w:type="spellStart"/>
      <w:r>
        <w:rPr>
          <w:rFonts w:ascii="Consolas" w:hAnsi="Consolas"/>
          <w:color w:val="A31515"/>
          <w:sz w:val="18"/>
          <w:szCs w:val="18"/>
        </w:rPr>
        <w:t>axd</w:t>
      </w:r>
      <w:proofErr w:type="spellEnd"/>
      <w:r>
        <w:rPr>
          <w:rFonts w:ascii="Consolas" w:hAnsi="Consolas"/>
          <w:color w:val="A31515"/>
          <w:sz w:val="18"/>
          <w:szCs w:val="18"/>
        </w:rPr>
        <w:t>/{*</w:t>
      </w:r>
      <w:proofErr w:type="spellStart"/>
      <w:r>
        <w:rPr>
          <w:rFonts w:ascii="Consolas" w:hAnsi="Consolas"/>
          <w:color w:val="A31515"/>
          <w:sz w:val="18"/>
          <w:szCs w:val="18"/>
        </w:rPr>
        <w:t>pathInfo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r>
        <w:rPr>
          <w:rFonts w:ascii="Consolas" w:hAnsi="Consolas"/>
          <w:sz w:val="18"/>
          <w:szCs w:val="18"/>
        </w:rPr>
        <w:t>);</w:t>
      </w:r>
    </w:p>
    <w:p w14:paraId="0489D322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called "Default".</w:t>
      </w:r>
    </w:p>
    <w:p w14:paraId="3675768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mapping URL is "{controller}/{action}/{id}"</w:t>
      </w:r>
    </w:p>
    <w:p w14:paraId="534FDA5A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t the default value of Controller, action, and id.</w:t>
      </w:r>
    </w:p>
    <w:p w14:paraId="39787DF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outes.MapRoute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</w:p>
    <w:p w14:paraId="5E8573AD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40B392DB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url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4415C1B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controller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Home"</w:t>
      </w:r>
      <w:r>
        <w:rPr>
          <w:rFonts w:ascii="Consolas" w:hAnsi="Consolas"/>
          <w:sz w:val="18"/>
          <w:szCs w:val="18"/>
          <w:shd w:val="clear" w:color="auto" w:fill="FFFAA5"/>
        </w:rPr>
        <w:t>, action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 id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UrlParameter</w:t>
      </w:r>
      <w:r>
        <w:rPr>
          <w:rFonts w:ascii="Consolas" w:hAnsi="Consolas"/>
          <w:sz w:val="18"/>
          <w:szCs w:val="18"/>
          <w:shd w:val="clear" w:color="auto" w:fill="FFFAA5"/>
        </w:rPr>
        <w:t>.Optional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</w:t>
      </w:r>
    </w:p>
    <w:p w14:paraId="11B4468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4C021E07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846D7DA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0D3697D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982A917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49DB889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1BD502A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Map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</w:p>
    <w:p w14:paraId="16B9206B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ame: "Default",</w:t>
      </w:r>
    </w:p>
    <w:p w14:paraId="571D7572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202F88AF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defaults: new </w:t>
      </w:r>
      <w:proofErr w:type="gramStart"/>
      <w:r>
        <w:rPr>
          <w:rFonts w:ascii="Consolas" w:hAnsi="Consolas"/>
          <w:color w:val="008000"/>
          <w:sz w:val="18"/>
          <w:szCs w:val="18"/>
        </w:rPr>
        <w:t>{ controll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"Home", action = "Index", id = </w:t>
      </w:r>
      <w:proofErr w:type="spellStart"/>
      <w:r>
        <w:rPr>
          <w:rFonts w:ascii="Consolas" w:hAnsi="Consolas"/>
          <w:color w:val="008000"/>
          <w:sz w:val="18"/>
          <w:szCs w:val="18"/>
        </w:rPr>
        <w:t>UrlParameter.Option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</w:t>
      </w:r>
    </w:p>
    <w:p w14:paraId="5A9B5520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141D8545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B8E56F9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2EAB5D0F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7F1DD0AD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35DB80F2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40EEA6BF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1E7FB745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24A6894A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23EDB0B4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70A0B48B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look at </w:t>
      </w:r>
      <w:proofErr w:type="gramStart"/>
      <w:r>
        <w:rPr>
          <w:rFonts w:ascii="Consolas" w:hAnsi="Consolas"/>
          <w:color w:val="008000"/>
          <w:sz w:val="18"/>
          <w:szCs w:val="18"/>
        </w:rPr>
        <w:t>default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arameter,</w:t>
      </w:r>
    </w:p>
    <w:p w14:paraId="603B1974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er request</w:t>
      </w:r>
      <w:r>
        <w:t> </w:t>
      </w:r>
      <w:hyperlink r:id="rId40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:PortNumber/</w:t>
        </w:r>
      </w:hyperlink>
    </w:p>
    <w:p w14:paraId="564C52C7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IS Express will run   </w:t>
      </w:r>
    </w:p>
    <w:p w14:paraId="49107BC0" w14:textId="77777777" w:rsidR="00694A84" w:rsidRDefault="00694A84" w:rsidP="00FC512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Home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 action.</w:t>
      </w:r>
    </w:p>
    <w:p w14:paraId="18685E54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map to Controllers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.cs</w:t>
      </w:r>
      <w:proofErr w:type="spellEnd"/>
      <w:r>
        <w:rPr>
          <w:rFonts w:ascii="Consolas" w:hAnsi="Consolas"/>
          <w:color w:val="008000"/>
          <w:sz w:val="18"/>
          <w:szCs w:val="18"/>
        </w:rPr>
        <w:t>    </w:t>
      </w:r>
    </w:p>
    <w:p w14:paraId="76F76D5E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0D2B997A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CAB8734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3B6EC456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236EE70B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70A255A1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o, if you want to invoke </w:t>
      </w:r>
      <w:proofErr w:type="gramStart"/>
      <w:r>
        <w:rPr>
          <w:rFonts w:ascii="Consolas" w:hAnsi="Consolas"/>
          <w:color w:val="008000"/>
          <w:sz w:val="18"/>
          <w:szCs w:val="18"/>
        </w:rPr>
        <w:t>Ho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ontroller,</w:t>
      </w:r>
    </w:p>
    <w:p w14:paraId="1EBBEA04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specify /Home and not 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A0D5DEB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</w:t>
      </w:r>
    </w:p>
    <w:p w14:paraId="5DD8B844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E21F5DF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{resource}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>/{*</w:t>
      </w:r>
      <w:proofErr w:type="spellStart"/>
      <w:r>
        <w:rPr>
          <w:rFonts w:ascii="Consolas" w:hAnsi="Consolas"/>
          <w:color w:val="008000"/>
          <w:sz w:val="18"/>
          <w:szCs w:val="18"/>
        </w:rPr>
        <w:t>pathInfo</w:t>
      </w:r>
      <w:proofErr w:type="spellEnd"/>
      <w:r>
        <w:rPr>
          <w:rFonts w:ascii="Consolas" w:hAnsi="Consolas"/>
          <w:color w:val="008000"/>
          <w:sz w:val="18"/>
          <w:szCs w:val="18"/>
        </w:rPr>
        <w:t>}");</w:t>
      </w:r>
    </w:p>
    <w:p w14:paraId="57E25ECD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225BC2CE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54D14A1" w14:textId="77777777" w:rsidR="00694A84" w:rsidRDefault="00000000" w:rsidP="00FC5127">
      <w:pPr>
        <w:spacing w:after="0"/>
      </w:pPr>
      <w:hyperlink r:id="rId41" w:history="1">
        <w:r w:rsidR="00694A84">
          <w:rPr>
            <w:rStyle w:val="Hyperlink"/>
            <w:rFonts w:ascii="Consolas" w:hAnsi="Consolas"/>
            <w:sz w:val="18"/>
            <w:szCs w:val="18"/>
          </w:rPr>
          <w:t>https://stackoverflow.com/questions/9016650/what-is-routes-ignorerouteresource-axd-pathinfo</w:t>
        </w:r>
      </w:hyperlink>
    </w:p>
    <w:p w14:paraId="691D3C61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line can handl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e request route,</w:t>
      </w:r>
    </w:p>
    <w:p w14:paraId="21A2318D" w14:textId="77777777" w:rsidR="00694A84" w:rsidRDefault="00694A84" w:rsidP="00FC5127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</w:p>
    <w:p w14:paraId="6653BFAB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es don't exist physically.</w:t>
      </w:r>
    </w:p>
    <w:p w14:paraId="35ECEDF8" w14:textId="77777777" w:rsidR="00694A84" w:rsidRDefault="00000000" w:rsidP="00FC5127">
      <w:pPr>
        <w:spacing w:after="0"/>
      </w:pPr>
      <w:hyperlink r:id="rId42" w:history="1">
        <w:r w:rsidR="00694A84">
          <w:rPr>
            <w:rStyle w:val="Hyperlink"/>
            <w:rFonts w:ascii="Consolas" w:hAnsi="Consolas"/>
            <w:color w:val="008000"/>
            <w:sz w:val="18"/>
            <w:szCs w:val="18"/>
          </w:rPr>
          <w:t>ASP.NET</w:t>
        </w:r>
      </w:hyperlink>
      <w:r w:rsidR="00694A84">
        <w:t> </w:t>
      </w:r>
      <w:r w:rsidR="00694A84">
        <w:rPr>
          <w:rFonts w:ascii="Consolas" w:hAnsi="Consolas"/>
          <w:color w:val="008000"/>
          <w:sz w:val="18"/>
          <w:szCs w:val="18"/>
        </w:rPr>
        <w:t xml:space="preserve">uses URLs </w:t>
      </w:r>
      <w:proofErr w:type="gramStart"/>
      <w:r w:rsidR="00694A84">
        <w:rPr>
          <w:rFonts w:ascii="Consolas" w:hAnsi="Consolas"/>
          <w:color w:val="008000"/>
          <w:sz w:val="18"/>
          <w:szCs w:val="18"/>
        </w:rPr>
        <w:t>with .</w:t>
      </w:r>
      <w:proofErr w:type="spellStart"/>
      <w:r w:rsidR="00694A84">
        <w:rPr>
          <w:rFonts w:ascii="Consolas" w:hAnsi="Consolas"/>
          <w:color w:val="008000"/>
          <w:sz w:val="18"/>
          <w:szCs w:val="18"/>
        </w:rPr>
        <w:t>axd</w:t>
      </w:r>
      <w:proofErr w:type="spellEnd"/>
      <w:proofErr w:type="gramEnd"/>
      <w:r w:rsidR="00694A84">
        <w:rPr>
          <w:rFonts w:ascii="Consolas" w:hAnsi="Consolas"/>
          <w:color w:val="008000"/>
          <w:sz w:val="18"/>
          <w:szCs w:val="18"/>
        </w:rPr>
        <w:t xml:space="preserve"> extensions</w:t>
      </w:r>
    </w:p>
    <w:p w14:paraId="5D721DAE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criptResource.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WebResource.axd</w:t>
      </w:r>
      <w:proofErr w:type="spellEnd"/>
      <w:r>
        <w:rPr>
          <w:rFonts w:ascii="Consolas" w:hAnsi="Consolas"/>
          <w:color w:val="008000"/>
          <w:sz w:val="18"/>
          <w:szCs w:val="18"/>
        </w:rPr>
        <w:t>) internally,</w:t>
      </w:r>
    </w:p>
    <w:p w14:paraId="7DE98D33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they are handled by an </w:t>
      </w:r>
      <w:proofErr w:type="spellStart"/>
      <w:r>
        <w:rPr>
          <w:rFonts w:ascii="Consolas" w:hAnsi="Consolas"/>
          <w:color w:val="008000"/>
          <w:sz w:val="18"/>
          <w:szCs w:val="18"/>
        </w:rPr>
        <w:t>HttpHandl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3DADA70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you should keep this rule,</w:t>
      </w:r>
    </w:p>
    <w:p w14:paraId="7DFAA65E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prevent</w:t>
      </w:r>
      <w:r>
        <w:t> </w:t>
      </w:r>
      <w:hyperlink r:id="rId43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13CD6062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stead of letting the dedicated </w:t>
      </w:r>
      <w:proofErr w:type="spellStart"/>
      <w:r>
        <w:rPr>
          <w:rFonts w:ascii="Consolas" w:hAnsi="Consolas"/>
          <w:color w:val="008000"/>
          <w:sz w:val="18"/>
          <w:szCs w:val="18"/>
        </w:rPr>
        <w:t>HttpHand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o it.</w:t>
      </w:r>
    </w:p>
    <w:p w14:paraId="48F7495F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51C69D13" w14:textId="77777777" w:rsidR="00694A84" w:rsidRDefault="00694A84" w:rsidP="00FC512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</w:p>
    <w:p w14:paraId="4B84BA64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DEF7C06" w14:textId="77777777" w:rsidR="00694A84" w:rsidRDefault="00000000" w:rsidP="00FC5127">
      <w:pPr>
        <w:spacing w:after="0"/>
      </w:pPr>
      <w:hyperlink r:id="rId44" w:history="1">
        <w:r w:rsidR="00694A84">
          <w:rPr>
            <w:rStyle w:val="Hyperlink"/>
            <w:rFonts w:ascii="Consolas" w:hAnsi="Consolas"/>
            <w:sz w:val="18"/>
            <w:szCs w:val="18"/>
          </w:rPr>
          <w:t>https://msdn.microsoft.com/en-us/library/wwh16c6c.aspx</w:t>
        </w:r>
      </w:hyperlink>
    </w:p>
    <w:p w14:paraId="2775C906" w14:textId="77777777" w:rsidR="00694A84" w:rsidRDefault="00694A84" w:rsidP="00FC512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ace details for a specific request.</w:t>
      </w:r>
    </w:p>
    <w:p w14:paraId="6CADB2A9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want to enable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5EABE22C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o to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</w:p>
    <w:p w14:paraId="031097AB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Add &lt;trace enabled="true" </w:t>
      </w:r>
      <w:proofErr w:type="spellStart"/>
      <w:r>
        <w:rPr>
          <w:rFonts w:ascii="Consolas" w:hAnsi="Consolas"/>
          <w:color w:val="008000"/>
          <w:sz w:val="18"/>
          <w:szCs w:val="18"/>
        </w:rPr>
        <w:t>pageOutput</w:t>
      </w:r>
      <w:proofErr w:type="spellEnd"/>
      <w:r>
        <w:rPr>
          <w:rFonts w:ascii="Consolas" w:hAnsi="Consolas"/>
          <w:color w:val="008000"/>
          <w:sz w:val="18"/>
          <w:szCs w:val="18"/>
        </w:rPr>
        <w:t>="false"/&gt; under &lt;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web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2E971AE4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75EF7744" w14:textId="77777777" w:rsidR="00694A84" w:rsidRDefault="00000000" w:rsidP="00FC5127">
      <w:pPr>
        <w:spacing w:after="0"/>
      </w:pPr>
      <w:hyperlink r:id="rId45" w:history="1">
        <w:r w:rsidR="00694A84">
          <w:rPr>
            <w:rStyle w:val="Hyperlink"/>
            <w:rFonts w:ascii="Consolas" w:hAnsi="Consolas"/>
            <w:sz w:val="18"/>
            <w:szCs w:val="18"/>
          </w:rPr>
          <w:t>http://localhost/OnlineGame.Web/trace.axd</w:t>
        </w:r>
      </w:hyperlink>
    </w:p>
    <w:p w14:paraId="7EBF65C2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</w:t>
      </w:r>
      <w:r>
        <w:t> </w:t>
      </w:r>
      <w:hyperlink r:id="rId46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trace,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FAFBFA3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 not have</w:t>
      </w:r>
    </w:p>
    <w:p w14:paraId="645782F0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{resource}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>/{*</w:t>
      </w:r>
      <w:proofErr w:type="spellStart"/>
      <w:r>
        <w:rPr>
          <w:rFonts w:ascii="Consolas" w:hAnsi="Consolas"/>
          <w:color w:val="008000"/>
          <w:sz w:val="18"/>
          <w:szCs w:val="18"/>
        </w:rPr>
        <w:t>pathInfo</w:t>
      </w:r>
      <w:proofErr w:type="spellEnd"/>
      <w:r>
        <w:rPr>
          <w:rFonts w:ascii="Consolas" w:hAnsi="Consolas"/>
          <w:color w:val="008000"/>
          <w:sz w:val="18"/>
          <w:szCs w:val="18"/>
        </w:rPr>
        <w:t>}");</w:t>
      </w:r>
    </w:p>
    <w:p w14:paraId="0C473045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nabl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2137CF1" w14:textId="77777777" w:rsidR="00694A84" w:rsidRDefault="00694A84" w:rsidP="00FC51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0ACF407" w14:textId="77777777" w:rsidR="00694A84" w:rsidRDefault="00694A84" w:rsidP="00FC5127">
      <w:pPr>
        <w:spacing w:after="0"/>
      </w:pPr>
    </w:p>
    <w:p w14:paraId="661A9F83" w14:textId="77777777" w:rsidR="00694A84" w:rsidRDefault="00694A84" w:rsidP="00FC5127">
      <w:pPr>
        <w:spacing w:after="0"/>
      </w:pPr>
    </w:p>
    <w:p w14:paraId="26663ECE" w14:textId="77777777" w:rsidR="00694A84" w:rsidRDefault="00694A84" w:rsidP="00FC5127">
      <w:pPr>
        <w:spacing w:after="0"/>
      </w:pPr>
      <w:r>
        <w:rPr>
          <w:sz w:val="32"/>
          <w:szCs w:val="32"/>
        </w:rPr>
        <w:t>2.1.3. </w:t>
      </w:r>
      <w:proofErr w:type="spellStart"/>
      <w:r>
        <w:rPr>
          <w:sz w:val="32"/>
          <w:szCs w:val="32"/>
        </w:rPr>
        <w:t>Web.config</w:t>
      </w:r>
      <w:proofErr w:type="spellEnd"/>
    </w:p>
    <w:p w14:paraId="3B8432FD" w14:textId="77777777" w:rsidR="00694A84" w:rsidRDefault="00694A84" w:rsidP="00FC5127">
      <w:pPr>
        <w:spacing w:after="0"/>
      </w:pPr>
    </w:p>
    <w:p w14:paraId="59A4D8B1" w14:textId="77777777" w:rsidR="00694A84" w:rsidRDefault="00694A84" w:rsidP="00FC5127">
      <w:pPr>
        <w:spacing w:after="0"/>
      </w:pPr>
    </w:p>
    <w:p w14:paraId="2419F4C4" w14:textId="77777777" w:rsidR="00694A84" w:rsidRDefault="00694A84" w:rsidP="00FC5127">
      <w:pPr>
        <w:spacing w:after="0"/>
      </w:pPr>
    </w:p>
    <w:p w14:paraId="12CFBD5A" w14:textId="499A3B98" w:rsidR="00694A84" w:rsidRDefault="00694A84" w:rsidP="00FC5127">
      <w:pPr>
        <w:spacing w:after="0"/>
      </w:pPr>
      <w:r>
        <w:rPr>
          <w:noProof/>
        </w:rPr>
        <w:drawing>
          <wp:inline distT="0" distB="0" distL="0" distR="0" wp14:anchorId="1201F43F" wp14:editId="1DEDDF3F">
            <wp:extent cx="5274310" cy="2528570"/>
            <wp:effectExtent l="0" t="0" r="2540" b="508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2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FD75F" w14:textId="77777777" w:rsidR="00694A84" w:rsidRDefault="00694A84" w:rsidP="00FC5127">
      <w:pPr>
        <w:spacing w:after="0"/>
      </w:pPr>
    </w:p>
    <w:p w14:paraId="7D1641C2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proofErr w:type="spellStart"/>
      <w:r>
        <w:rPr>
          <w:rFonts w:ascii="Consolas" w:hAnsi="Consolas"/>
          <w:color w:val="A31515"/>
          <w:sz w:val="18"/>
          <w:szCs w:val="18"/>
        </w:rPr>
        <w:t>system.web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59E59F0B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lobaliz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ultu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spellStart"/>
      <w:r>
        <w:rPr>
          <w:rFonts w:ascii="Consolas" w:hAnsi="Consolas"/>
          <w:color w:val="0000FF"/>
          <w:sz w:val="18"/>
          <w:szCs w:val="18"/>
        </w:rPr>
        <w:t>en</w:t>
      </w:r>
      <w:proofErr w:type="spellEnd"/>
      <w:r>
        <w:rPr>
          <w:rFonts w:ascii="Consolas" w:hAnsi="Consolas"/>
          <w:color w:val="0000FF"/>
          <w:sz w:val="18"/>
          <w:szCs w:val="18"/>
        </w:rPr>
        <w:t>-au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91354AB" w14:textId="77777777" w:rsidR="00694A84" w:rsidRDefault="00694A84" w:rsidP="00FC5127">
      <w:pPr>
        <w:spacing w:after="0"/>
      </w:pPr>
    </w:p>
    <w:p w14:paraId="55A3FEA2" w14:textId="77777777" w:rsidR="00694A84" w:rsidRDefault="00694A84" w:rsidP="00FC5127">
      <w:pPr>
        <w:spacing w:after="0"/>
      </w:pPr>
    </w:p>
    <w:p w14:paraId="0F6C76E1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3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.Web</w:t>
      </w:r>
      <w:proofErr w:type="spellEnd"/>
    </w:p>
    <w:p w14:paraId="4F194A0A" w14:textId="77777777" w:rsidR="00694A84" w:rsidRDefault="00694A84" w:rsidP="00FC5127">
      <w:pPr>
        <w:spacing w:after="0"/>
        <w:rPr>
          <w:sz w:val="27"/>
          <w:szCs w:val="27"/>
        </w:rPr>
      </w:pPr>
    </w:p>
    <w:p w14:paraId="183A333C" w14:textId="77777777" w:rsidR="00694A84" w:rsidRDefault="00694A84" w:rsidP="00FC5127">
      <w:pPr>
        <w:spacing w:after="0"/>
        <w:rPr>
          <w:sz w:val="27"/>
          <w:szCs w:val="27"/>
        </w:rPr>
      </w:pPr>
    </w:p>
    <w:p w14:paraId="0BCC30DC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1. ADO.Net Entity Data Model - Entity Framework</w:t>
      </w:r>
    </w:p>
    <w:p w14:paraId="337B13E8" w14:textId="77777777" w:rsidR="00694A84" w:rsidRDefault="00694A84" w:rsidP="00FC5127">
      <w:pPr>
        <w:spacing w:after="0"/>
        <w:rPr>
          <w:sz w:val="27"/>
          <w:szCs w:val="27"/>
        </w:rPr>
      </w:pPr>
    </w:p>
    <w:p w14:paraId="13B776AA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Visual Studio 2017</w:t>
      </w:r>
    </w:p>
    <w:p w14:paraId="005000E6" w14:textId="77777777" w:rsidR="00694A84" w:rsidRDefault="00694A84" w:rsidP="00FC5127">
      <w:pPr>
        <w:spacing w:after="0"/>
        <w:rPr>
          <w:sz w:val="27"/>
          <w:szCs w:val="27"/>
        </w:rPr>
      </w:pPr>
      <w:proofErr w:type="gramStart"/>
      <w:r>
        <w:rPr>
          <w:rFonts w:ascii="Tahoma" w:hAnsi="Tahoma" w:cs="Tahoma"/>
          <w:b/>
          <w:bCs/>
          <w:color w:val="000000"/>
          <w:sz w:val="27"/>
          <w:szCs w:val="27"/>
        </w:rPr>
        <w:t>Model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folder --&gt; Right Click --&gt; Add --&gt; New Item</w:t>
      </w:r>
    </w:p>
    <w:p w14:paraId="183F2052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--&gt; Visual C# --&gt;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Data  --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&gt;  ADO.Net Entity Data Model</w:t>
      </w:r>
    </w:p>
    <w:p w14:paraId="48C79613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</w:t>
      </w:r>
    </w:p>
    <w:p w14:paraId="2BD52629" w14:textId="77777777" w:rsidR="00694A84" w:rsidRDefault="00694A84" w:rsidP="00FC5127">
      <w:pPr>
        <w:spacing w:after="0"/>
        <w:rPr>
          <w:sz w:val="27"/>
          <w:szCs w:val="27"/>
        </w:rPr>
      </w:pP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DataModel</w:t>
      </w:r>
      <w:proofErr w:type="spellEnd"/>
    </w:p>
    <w:p w14:paraId="2B25B4FC" w14:textId="77777777" w:rsidR="00694A84" w:rsidRDefault="00694A84" w:rsidP="00FC5127">
      <w:pPr>
        <w:spacing w:after="0"/>
        <w:rPr>
          <w:sz w:val="27"/>
          <w:szCs w:val="27"/>
        </w:rPr>
      </w:pPr>
    </w:p>
    <w:p w14:paraId="609CE2F7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7DBBF924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EF Designer from database</w:t>
      </w:r>
    </w:p>
    <w:p w14:paraId="2F51CAFF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....</w:t>
      </w:r>
    </w:p>
    <w:p w14:paraId="6FE56848" w14:textId="77777777" w:rsidR="00694A84" w:rsidRDefault="00694A84" w:rsidP="00FC5127">
      <w:pPr>
        <w:spacing w:after="0"/>
        <w:rPr>
          <w:sz w:val="27"/>
          <w:szCs w:val="27"/>
        </w:rPr>
      </w:pPr>
    </w:p>
    <w:p w14:paraId="4EDE9594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4C1D3FAF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 xml:space="preserve">Save Connection settings in </w:t>
      </w:r>
      <w:proofErr w:type="spellStart"/>
      <w:r>
        <w:rPr>
          <w:rFonts w:ascii="Tahoma" w:hAnsi="Tahoma" w:cs="Tahoma"/>
          <w:color w:val="000000"/>
          <w:sz w:val="27"/>
          <w:szCs w:val="27"/>
        </w:rPr>
        <w:t>Web.Config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 xml:space="preserve"> as:</w:t>
      </w:r>
    </w:p>
    <w:p w14:paraId="1920EC27" w14:textId="77777777" w:rsidR="00694A84" w:rsidRDefault="00694A84" w:rsidP="00FC5127">
      <w:pPr>
        <w:spacing w:after="0"/>
        <w:rPr>
          <w:sz w:val="27"/>
          <w:szCs w:val="27"/>
        </w:rPr>
      </w:pP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Context</w:t>
      </w:r>
      <w:proofErr w:type="spellEnd"/>
    </w:p>
    <w:p w14:paraId="1F1043E6" w14:textId="77777777" w:rsidR="00694A84" w:rsidRDefault="00694A84" w:rsidP="00FC5127">
      <w:pPr>
        <w:spacing w:after="0"/>
        <w:rPr>
          <w:sz w:val="27"/>
          <w:szCs w:val="27"/>
        </w:rPr>
      </w:pPr>
    </w:p>
    <w:p w14:paraId="4E099D14" w14:textId="77777777" w:rsidR="00694A84" w:rsidRDefault="00694A84" w:rsidP="00FC5127">
      <w:pPr>
        <w:spacing w:after="0"/>
        <w:rPr>
          <w:sz w:val="27"/>
          <w:szCs w:val="27"/>
        </w:rPr>
      </w:pPr>
    </w:p>
    <w:p w14:paraId="61DBEFE4" w14:textId="36281842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7003D9F8" wp14:editId="7705D778">
            <wp:extent cx="5274310" cy="2931795"/>
            <wp:effectExtent l="0" t="0" r="2540" b="19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3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EDFAF" w14:textId="77777777" w:rsidR="00694A84" w:rsidRDefault="00694A84" w:rsidP="00FC5127">
      <w:pPr>
        <w:spacing w:after="0"/>
        <w:rPr>
          <w:sz w:val="27"/>
          <w:szCs w:val="27"/>
        </w:rPr>
      </w:pPr>
    </w:p>
    <w:p w14:paraId="7D281EF4" w14:textId="77777777" w:rsidR="00694A84" w:rsidRDefault="00694A84" w:rsidP="00FC5127">
      <w:pPr>
        <w:spacing w:after="0"/>
        <w:rPr>
          <w:sz w:val="27"/>
          <w:szCs w:val="27"/>
        </w:rPr>
      </w:pPr>
    </w:p>
    <w:p w14:paraId="07386371" w14:textId="0ED7AB7B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5ECDEB10" wp14:editId="6EFD84AC">
            <wp:extent cx="4846320" cy="49149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B8FA4" w14:textId="77777777" w:rsidR="00694A84" w:rsidRDefault="00694A84" w:rsidP="00FC5127">
      <w:pPr>
        <w:spacing w:after="0"/>
        <w:rPr>
          <w:sz w:val="27"/>
          <w:szCs w:val="27"/>
        </w:rPr>
      </w:pPr>
    </w:p>
    <w:p w14:paraId="02D232CA" w14:textId="77777777" w:rsidR="00694A84" w:rsidRDefault="00694A84" w:rsidP="00FC5127">
      <w:pPr>
        <w:spacing w:after="0"/>
        <w:rPr>
          <w:sz w:val="27"/>
          <w:szCs w:val="27"/>
        </w:rPr>
      </w:pPr>
    </w:p>
    <w:p w14:paraId="54F3294D" w14:textId="7032600F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1CBFBB47" wp14:editId="58F2A860">
            <wp:extent cx="5274310" cy="5334000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4587A" w14:textId="77777777" w:rsidR="00694A84" w:rsidRDefault="00694A84" w:rsidP="00FC5127">
      <w:pPr>
        <w:spacing w:after="0"/>
        <w:rPr>
          <w:sz w:val="27"/>
          <w:szCs w:val="27"/>
        </w:rPr>
      </w:pPr>
    </w:p>
    <w:p w14:paraId="63430135" w14:textId="77777777" w:rsidR="00694A84" w:rsidRDefault="00694A84" w:rsidP="00FC5127">
      <w:pPr>
        <w:spacing w:after="0"/>
        <w:rPr>
          <w:sz w:val="27"/>
          <w:szCs w:val="27"/>
        </w:rPr>
      </w:pPr>
    </w:p>
    <w:p w14:paraId="1C9233A2" w14:textId="307AC8FC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02804CF1" wp14:editId="182DCF6A">
            <wp:extent cx="5143500" cy="602742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02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39E7A" w14:textId="77777777" w:rsidR="00694A84" w:rsidRDefault="00694A84" w:rsidP="00FC5127">
      <w:pPr>
        <w:spacing w:after="0"/>
        <w:rPr>
          <w:sz w:val="27"/>
          <w:szCs w:val="27"/>
        </w:rPr>
      </w:pPr>
    </w:p>
    <w:p w14:paraId="647372E1" w14:textId="77777777" w:rsidR="00694A84" w:rsidRDefault="00694A84" w:rsidP="00FC5127">
      <w:pPr>
        <w:spacing w:after="0"/>
        <w:rPr>
          <w:sz w:val="27"/>
          <w:szCs w:val="27"/>
        </w:rPr>
      </w:pPr>
    </w:p>
    <w:p w14:paraId="3C0B034C" w14:textId="635AEBAC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0F146B3B" wp14:editId="7930E1FF">
            <wp:extent cx="5274310" cy="5343525"/>
            <wp:effectExtent l="0" t="0" r="254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4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A411F" w14:textId="77777777" w:rsidR="00694A84" w:rsidRDefault="00694A84" w:rsidP="00FC5127">
      <w:pPr>
        <w:spacing w:after="0"/>
        <w:rPr>
          <w:sz w:val="27"/>
          <w:szCs w:val="27"/>
        </w:rPr>
      </w:pPr>
    </w:p>
    <w:p w14:paraId="0BF0F2D2" w14:textId="77777777" w:rsidR="00694A84" w:rsidRDefault="00694A84" w:rsidP="00FC5127">
      <w:pPr>
        <w:spacing w:after="0"/>
        <w:rPr>
          <w:sz w:val="27"/>
          <w:szCs w:val="27"/>
        </w:rPr>
      </w:pPr>
    </w:p>
    <w:p w14:paraId="35A00A60" w14:textId="6ADADA16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1D627A53" wp14:editId="1B2EBB79">
            <wp:extent cx="5074920" cy="51435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AE588" w14:textId="77777777" w:rsidR="00694A84" w:rsidRDefault="00694A84" w:rsidP="00FC5127">
      <w:pPr>
        <w:spacing w:after="0"/>
        <w:rPr>
          <w:sz w:val="27"/>
          <w:szCs w:val="27"/>
        </w:rPr>
      </w:pPr>
    </w:p>
    <w:p w14:paraId="38047862" w14:textId="77777777" w:rsidR="00694A84" w:rsidRDefault="00694A84" w:rsidP="00FC5127">
      <w:pPr>
        <w:spacing w:after="0"/>
        <w:rPr>
          <w:sz w:val="27"/>
          <w:szCs w:val="27"/>
        </w:rPr>
      </w:pPr>
    </w:p>
    <w:p w14:paraId="1E8B299C" w14:textId="138A17FE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65FB7BFF" wp14:editId="43CC66A1">
            <wp:extent cx="5250180" cy="5318760"/>
            <wp:effectExtent l="0" t="0" r="762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531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80FA0" w14:textId="77777777" w:rsidR="00694A84" w:rsidRDefault="00694A84" w:rsidP="00FC5127">
      <w:pPr>
        <w:spacing w:after="0"/>
        <w:rPr>
          <w:sz w:val="27"/>
          <w:szCs w:val="27"/>
        </w:rPr>
      </w:pPr>
    </w:p>
    <w:p w14:paraId="250C51AE" w14:textId="77777777" w:rsidR="00694A84" w:rsidRDefault="00694A84" w:rsidP="00FC5127">
      <w:pPr>
        <w:spacing w:after="0"/>
        <w:rPr>
          <w:sz w:val="27"/>
          <w:szCs w:val="27"/>
        </w:rPr>
      </w:pPr>
    </w:p>
    <w:p w14:paraId="64A650E8" w14:textId="7D207008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7BD0C82A" wp14:editId="62C6BBD3">
            <wp:extent cx="4572000" cy="1897380"/>
            <wp:effectExtent l="0" t="0" r="0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AC62C" w14:textId="77777777" w:rsidR="00694A84" w:rsidRDefault="00694A84" w:rsidP="00FC5127">
      <w:pPr>
        <w:spacing w:after="0"/>
        <w:rPr>
          <w:sz w:val="27"/>
          <w:szCs w:val="27"/>
        </w:rPr>
      </w:pPr>
    </w:p>
    <w:p w14:paraId="1011636C" w14:textId="77777777" w:rsidR="00694A84" w:rsidRDefault="00694A84" w:rsidP="00FC5127">
      <w:pPr>
        <w:spacing w:after="0"/>
        <w:rPr>
          <w:sz w:val="27"/>
          <w:szCs w:val="27"/>
        </w:rPr>
      </w:pPr>
    </w:p>
    <w:p w14:paraId="061FED1F" w14:textId="7E3B0071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139BEDFE" wp14:editId="7E1B73EB">
            <wp:extent cx="3116580" cy="2407920"/>
            <wp:effectExtent l="0" t="0" r="7620" b="0"/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86B4C" w14:textId="77777777" w:rsidR="00694A84" w:rsidRDefault="00694A84" w:rsidP="00FC5127">
      <w:pPr>
        <w:spacing w:after="0"/>
        <w:rPr>
          <w:sz w:val="27"/>
          <w:szCs w:val="27"/>
        </w:rPr>
      </w:pPr>
    </w:p>
    <w:p w14:paraId="3698FC74" w14:textId="77777777" w:rsidR="00694A84" w:rsidRDefault="00694A84" w:rsidP="00FC5127">
      <w:pPr>
        <w:spacing w:after="0"/>
        <w:rPr>
          <w:sz w:val="27"/>
          <w:szCs w:val="27"/>
        </w:rPr>
      </w:pPr>
    </w:p>
    <w:p w14:paraId="2619D0AC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2.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Controllers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GamersController.cs</w:t>
      </w:r>
      <w:proofErr w:type="spellEnd"/>
    </w:p>
    <w:p w14:paraId="47672ADA" w14:textId="77777777" w:rsidR="00694A84" w:rsidRDefault="00694A84" w:rsidP="00FC5127">
      <w:pPr>
        <w:spacing w:after="0"/>
        <w:rPr>
          <w:sz w:val="27"/>
          <w:szCs w:val="27"/>
        </w:rPr>
      </w:pPr>
    </w:p>
    <w:p w14:paraId="5BE3DB43" w14:textId="77777777" w:rsidR="00694A84" w:rsidRDefault="00694A84" w:rsidP="00FC5127">
      <w:pPr>
        <w:spacing w:after="0"/>
        <w:rPr>
          <w:sz w:val="27"/>
          <w:szCs w:val="27"/>
        </w:rPr>
      </w:pPr>
    </w:p>
    <w:p w14:paraId="4F5F9306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Controllers --&gt; Right click --&gt; Add --&gt; Controller</w:t>
      </w:r>
    </w:p>
    <w:p w14:paraId="2098266C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0806BD87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MVC 5 Controller with views, using Entity Framework</w:t>
      </w:r>
    </w:p>
    <w:p w14:paraId="05A191AE" w14:textId="77777777" w:rsidR="00694A84" w:rsidRDefault="00694A84" w:rsidP="00FC5127">
      <w:pPr>
        <w:spacing w:after="0"/>
        <w:rPr>
          <w:sz w:val="27"/>
          <w:szCs w:val="27"/>
        </w:rPr>
      </w:pPr>
    </w:p>
    <w:p w14:paraId="225E6514" w14:textId="77777777" w:rsidR="00694A84" w:rsidRDefault="00694A84" w:rsidP="00FC5127">
      <w:pPr>
        <w:spacing w:after="0"/>
        <w:rPr>
          <w:sz w:val="27"/>
          <w:szCs w:val="27"/>
        </w:rPr>
      </w:pPr>
    </w:p>
    <w:p w14:paraId="1A5871D5" w14:textId="77777777" w:rsidR="00694A84" w:rsidRDefault="00694A84" w:rsidP="00FC5127">
      <w:pPr>
        <w:spacing w:after="0"/>
        <w:rPr>
          <w:sz w:val="27"/>
          <w:szCs w:val="27"/>
        </w:rPr>
      </w:pPr>
    </w:p>
    <w:p w14:paraId="4E13A962" w14:textId="77777777" w:rsidR="00694A84" w:rsidRDefault="00694A84" w:rsidP="00FC5127">
      <w:pPr>
        <w:spacing w:after="0"/>
        <w:rPr>
          <w:sz w:val="27"/>
          <w:szCs w:val="27"/>
        </w:rPr>
      </w:pPr>
    </w:p>
    <w:p w14:paraId="6355E67F" w14:textId="7CD09446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6005F121" wp14:editId="72889532">
            <wp:extent cx="5274310" cy="818515"/>
            <wp:effectExtent l="0" t="0" r="2540" b="6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1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8846E" w14:textId="77777777" w:rsidR="00694A84" w:rsidRDefault="00694A84" w:rsidP="00FC5127">
      <w:pPr>
        <w:spacing w:after="0"/>
        <w:rPr>
          <w:sz w:val="27"/>
          <w:szCs w:val="27"/>
        </w:rPr>
      </w:pPr>
    </w:p>
    <w:p w14:paraId="377D5830" w14:textId="77777777" w:rsidR="00694A84" w:rsidRDefault="00694A84" w:rsidP="00FC5127">
      <w:pPr>
        <w:spacing w:after="0"/>
        <w:rPr>
          <w:sz w:val="27"/>
          <w:szCs w:val="27"/>
        </w:rPr>
      </w:pPr>
    </w:p>
    <w:p w14:paraId="5EACF663" w14:textId="277CE3BA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5F00603E" wp14:editId="01AEBC5D">
            <wp:extent cx="5274310" cy="2904490"/>
            <wp:effectExtent l="0" t="0" r="2540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0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522B6" w14:textId="77777777" w:rsidR="00694A84" w:rsidRDefault="00694A84" w:rsidP="00FC5127">
      <w:pPr>
        <w:spacing w:after="0"/>
        <w:rPr>
          <w:sz w:val="27"/>
          <w:szCs w:val="27"/>
        </w:rPr>
      </w:pPr>
    </w:p>
    <w:p w14:paraId="24C1656E" w14:textId="77777777" w:rsidR="00694A84" w:rsidRDefault="00694A84" w:rsidP="00FC5127">
      <w:pPr>
        <w:spacing w:after="0"/>
        <w:rPr>
          <w:sz w:val="27"/>
          <w:szCs w:val="27"/>
        </w:rPr>
      </w:pPr>
    </w:p>
    <w:p w14:paraId="2A5CE11D" w14:textId="77777777" w:rsidR="00694A84" w:rsidRDefault="00694A84" w:rsidP="00FC5127">
      <w:pPr>
        <w:spacing w:after="0"/>
        <w:rPr>
          <w:sz w:val="27"/>
          <w:szCs w:val="27"/>
        </w:rPr>
      </w:pPr>
    </w:p>
    <w:p w14:paraId="4834D932" w14:textId="3C289C4D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2C7921E3" wp14:editId="077C0716">
            <wp:extent cx="5274310" cy="3521710"/>
            <wp:effectExtent l="0" t="0" r="2540" b="2540"/>
            <wp:docPr id="33" name="Picture 3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D2DD4" w14:textId="77777777" w:rsidR="00694A84" w:rsidRDefault="00694A84" w:rsidP="00FC5127">
      <w:pPr>
        <w:spacing w:after="0"/>
        <w:rPr>
          <w:sz w:val="27"/>
          <w:szCs w:val="27"/>
        </w:rPr>
      </w:pPr>
    </w:p>
    <w:p w14:paraId="1353EF9E" w14:textId="77777777" w:rsidR="00694A84" w:rsidRDefault="00694A84" w:rsidP="00FC5127">
      <w:pPr>
        <w:spacing w:after="0"/>
        <w:rPr>
          <w:sz w:val="27"/>
          <w:szCs w:val="27"/>
        </w:rPr>
      </w:pPr>
    </w:p>
    <w:p w14:paraId="161C2C76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f you see the following error message, then you have to re-build solution before you create the controller.</w:t>
      </w:r>
    </w:p>
    <w:p w14:paraId="51E256D9" w14:textId="77777777" w:rsidR="00694A84" w:rsidRDefault="00694A84" w:rsidP="00FC5127">
      <w:pPr>
        <w:spacing w:after="0"/>
        <w:rPr>
          <w:sz w:val="27"/>
          <w:szCs w:val="27"/>
        </w:rPr>
      </w:pPr>
    </w:p>
    <w:p w14:paraId="732AB492" w14:textId="236D8A56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3E15C281" wp14:editId="0D0C1425">
            <wp:extent cx="3451860" cy="1798320"/>
            <wp:effectExtent l="0" t="0" r="0" b="0"/>
            <wp:docPr id="32" name="Picture 32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E3AE7" w14:textId="77777777" w:rsidR="00694A84" w:rsidRDefault="00694A84" w:rsidP="00FC5127">
      <w:pPr>
        <w:spacing w:after="0"/>
        <w:rPr>
          <w:sz w:val="27"/>
          <w:szCs w:val="27"/>
        </w:rPr>
      </w:pPr>
    </w:p>
    <w:p w14:paraId="62067F1E" w14:textId="77777777" w:rsidR="00694A84" w:rsidRDefault="00694A84" w:rsidP="00FC5127">
      <w:pPr>
        <w:spacing w:after="0"/>
        <w:rPr>
          <w:sz w:val="27"/>
          <w:szCs w:val="27"/>
        </w:rPr>
      </w:pPr>
    </w:p>
    <w:p w14:paraId="2E477B84" w14:textId="77777777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It will automatically generate the controller, views, and several </w:t>
      </w:r>
      <w:proofErr w:type="spellStart"/>
      <w:r>
        <w:rPr>
          <w:rFonts w:ascii="Tahoma" w:hAnsi="Tahoma" w:cs="Tahoma"/>
          <w:color w:val="000000"/>
          <w:sz w:val="27"/>
          <w:szCs w:val="27"/>
        </w:rPr>
        <w:t>javascript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 xml:space="preserve"> and </w:t>
      </w:r>
      <w:proofErr w:type="spellStart"/>
      <w:r>
        <w:rPr>
          <w:rFonts w:ascii="Tahoma" w:hAnsi="Tahoma" w:cs="Tahoma"/>
          <w:color w:val="000000"/>
          <w:sz w:val="27"/>
          <w:szCs w:val="27"/>
        </w:rPr>
        <w:t>css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 xml:space="preserve"> files.</w:t>
      </w:r>
    </w:p>
    <w:p w14:paraId="075A33B9" w14:textId="77777777" w:rsidR="00694A84" w:rsidRDefault="00694A84" w:rsidP="00FC5127">
      <w:pPr>
        <w:spacing w:after="0"/>
        <w:rPr>
          <w:sz w:val="27"/>
          <w:szCs w:val="27"/>
        </w:rPr>
      </w:pPr>
    </w:p>
    <w:p w14:paraId="2A7EFF99" w14:textId="77777777" w:rsidR="00694A84" w:rsidRDefault="00694A84" w:rsidP="00FC5127">
      <w:pPr>
        <w:spacing w:after="0"/>
        <w:rPr>
          <w:sz w:val="27"/>
          <w:szCs w:val="27"/>
        </w:rPr>
      </w:pPr>
    </w:p>
    <w:p w14:paraId="65205DAE" w14:textId="65D326DB" w:rsidR="00694A84" w:rsidRDefault="00694A84" w:rsidP="00FC5127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63D39BD0" wp14:editId="4D80EB64">
            <wp:extent cx="3649980" cy="3154680"/>
            <wp:effectExtent l="0" t="0" r="7620" b="7620"/>
            <wp:docPr id="31" name="Picture 3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6D8E5" w14:textId="77777777" w:rsidR="00694A84" w:rsidRDefault="00694A84" w:rsidP="00FC5127">
      <w:pPr>
        <w:spacing w:after="0"/>
        <w:rPr>
          <w:sz w:val="27"/>
          <w:szCs w:val="27"/>
        </w:rPr>
      </w:pPr>
    </w:p>
    <w:p w14:paraId="72AB8641" w14:textId="77777777" w:rsidR="00694A84" w:rsidRDefault="00694A84" w:rsidP="00FC5127">
      <w:pPr>
        <w:spacing w:after="0"/>
        <w:rPr>
          <w:sz w:val="24"/>
          <w:szCs w:val="24"/>
        </w:rPr>
      </w:pPr>
    </w:p>
    <w:p w14:paraId="394A6D3D" w14:textId="77777777" w:rsidR="00694A84" w:rsidRDefault="00694A84" w:rsidP="00FC5127">
      <w:pPr>
        <w:spacing w:after="0"/>
      </w:pPr>
    </w:p>
    <w:p w14:paraId="774DA04A" w14:textId="77777777" w:rsidR="00694A84" w:rsidRDefault="00694A84" w:rsidP="00FC5127">
      <w:pPr>
        <w:spacing w:after="0"/>
      </w:pPr>
    </w:p>
    <w:p w14:paraId="780B1CA2" w14:textId="77777777" w:rsidR="00694A84" w:rsidRDefault="00694A84" w:rsidP="00FC5127">
      <w:pPr>
        <w:spacing w:after="0"/>
      </w:pPr>
      <w:r>
        <w:rPr>
          <w:sz w:val="48"/>
          <w:szCs w:val="48"/>
        </w:rPr>
        <w:t>4. </w:t>
      </w:r>
      <w:proofErr w:type="spellStart"/>
      <w:r>
        <w:rPr>
          <w:sz w:val="48"/>
          <w:szCs w:val="48"/>
        </w:rPr>
        <w:t>OnlineGame.Web</w:t>
      </w:r>
      <w:proofErr w:type="spellEnd"/>
    </w:p>
    <w:p w14:paraId="5D566677" w14:textId="77777777" w:rsidR="00694A84" w:rsidRDefault="00694A84" w:rsidP="00FC5127">
      <w:pPr>
        <w:spacing w:after="0"/>
      </w:pPr>
    </w:p>
    <w:p w14:paraId="56A5C78F" w14:textId="77777777" w:rsidR="00694A84" w:rsidRDefault="00694A84" w:rsidP="00FC5127">
      <w:pPr>
        <w:spacing w:after="0"/>
      </w:pPr>
    </w:p>
    <w:p w14:paraId="30E59B1B" w14:textId="77777777" w:rsidR="00694A84" w:rsidRDefault="00694A84" w:rsidP="00FC5127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1. Controllers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GamerController.cs</w:t>
      </w:r>
      <w:proofErr w:type="spellEnd"/>
    </w:p>
    <w:p w14:paraId="737C32B2" w14:textId="77777777" w:rsidR="00694A84" w:rsidRDefault="00694A84" w:rsidP="00FC5127">
      <w:pPr>
        <w:spacing w:after="0"/>
      </w:pPr>
    </w:p>
    <w:p w14:paraId="7EB1D956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Data.Entity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7EBB00E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Threading.Task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7CDCDA4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</w:t>
      </w:r>
      <w:proofErr w:type="gramStart"/>
      <w:r>
        <w:rPr>
          <w:rFonts w:ascii="Consolas" w:hAnsi="Consolas"/>
          <w:sz w:val="18"/>
          <w:szCs w:val="18"/>
        </w:rPr>
        <w:t>.Net;</w:t>
      </w:r>
      <w:proofErr w:type="gramEnd"/>
    </w:p>
    <w:p w14:paraId="2D571480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0BA3929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Model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32F9864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53F5D42C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8D988E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Controller</w:t>
      </w:r>
    </w:p>
    <w:p w14:paraId="6C656971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98B135C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d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77254EA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</w:t>
      </w:r>
    </w:p>
    <w:p w14:paraId="38305A1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Verb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HttpVerbs.Get</w:t>
      </w:r>
      <w:proofErr w:type="spellEnd"/>
      <w:r>
        <w:rPr>
          <w:rFonts w:ascii="Consolas" w:hAnsi="Consolas"/>
          <w:color w:val="008000"/>
          <w:sz w:val="18"/>
          <w:szCs w:val="18"/>
        </w:rPr>
        <w:t>)]</w:t>
      </w:r>
    </w:p>
    <w:p w14:paraId="31FD1054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468368A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D0125AC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00F13A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.Gamers.ToListAsync</w:t>
      </w:r>
      <w:proofErr w:type="spellEnd"/>
      <w:r>
        <w:rPr>
          <w:rFonts w:ascii="Consolas" w:hAnsi="Consolas"/>
          <w:sz w:val="18"/>
          <w:szCs w:val="18"/>
        </w:rPr>
        <w:t>());</w:t>
      </w:r>
    </w:p>
    <w:p w14:paraId="0D718AD2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7E740BA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tails/5</w:t>
      </w:r>
    </w:p>
    <w:p w14:paraId="5DAB006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Verb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HttpVerbs.Get</w:t>
      </w:r>
      <w:proofErr w:type="spellEnd"/>
      <w:r>
        <w:rPr>
          <w:rFonts w:ascii="Consolas" w:hAnsi="Consolas"/>
          <w:color w:val="008000"/>
          <w:sz w:val="18"/>
          <w:szCs w:val="18"/>
        </w:rPr>
        <w:t>)]</w:t>
      </w:r>
    </w:p>
    <w:p w14:paraId="043A56CB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4D205D2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gramStart"/>
      <w:r>
        <w:rPr>
          <w:rFonts w:ascii="Consolas" w:hAnsi="Consolas"/>
          <w:sz w:val="18"/>
          <w:szCs w:val="18"/>
        </w:rPr>
        <w:t>Details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6DA24581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55169BE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F524583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24181DD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ttpStatusCodeResult(</w:t>
      </w:r>
      <w:proofErr w:type="gramEnd"/>
      <w:r>
        <w:rPr>
          <w:rFonts w:ascii="Consolas" w:hAnsi="Consolas"/>
          <w:sz w:val="18"/>
          <w:szCs w:val="18"/>
        </w:rPr>
        <w:t>HttpStatusCode.BadRequest);</w:t>
      </w:r>
    </w:p>
    <w:p w14:paraId="161FDBDF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F42B2A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1CCCBD29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75819779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79CE509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Http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90B4949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107462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F1ABDFF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FF7E78F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Create</w:t>
      </w:r>
    </w:p>
    <w:p w14:paraId="247B1F9C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Verb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HttpVerbs.Get</w:t>
      </w:r>
      <w:proofErr w:type="spellEnd"/>
      <w:r>
        <w:rPr>
          <w:rFonts w:ascii="Consolas" w:hAnsi="Consolas"/>
          <w:color w:val="008000"/>
          <w:sz w:val="18"/>
          <w:szCs w:val="18"/>
        </w:rPr>
        <w:t>)]</w:t>
      </w:r>
    </w:p>
    <w:p w14:paraId="2278622A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7F5AAB76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Create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470D5A3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7C0AD27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5BF69F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B50F66F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Create</w:t>
      </w:r>
    </w:p>
    <w:p w14:paraId="0C0AC1AA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o protec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overpost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ttacks, please enable the specific properties you want to bind to, for</w:t>
      </w:r>
    </w:p>
    <w:p w14:paraId="13B45939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62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08CF979B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Verb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HttpVerbs.Post</w:t>
      </w:r>
      <w:proofErr w:type="spellEnd"/>
      <w:r>
        <w:rPr>
          <w:rFonts w:ascii="Consolas" w:hAnsi="Consolas"/>
          <w:color w:val="008000"/>
          <w:sz w:val="18"/>
          <w:szCs w:val="18"/>
        </w:rPr>
        <w:t>)]</w:t>
      </w:r>
    </w:p>
    <w:p w14:paraId="1EF7DC1E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25C43754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ValidateAntiForgeryToken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738B4F7A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gramStart"/>
      <w:r>
        <w:rPr>
          <w:rFonts w:ascii="Consolas" w:hAnsi="Consolas"/>
          <w:sz w:val="18"/>
          <w:szCs w:val="18"/>
        </w:rPr>
        <w:t>Create(</w:t>
      </w:r>
      <w:proofErr w:type="gramEnd"/>
      <w:r>
        <w:rPr>
          <w:rFonts w:ascii="Consolas" w:hAnsi="Consolas"/>
          <w:sz w:val="18"/>
          <w:szCs w:val="18"/>
        </w:rPr>
        <w:t>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Id,Name,Gender,EmailAddress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] Gamer gamer)</w:t>
      </w:r>
    </w:p>
    <w:p w14:paraId="427503D7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E212726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8E7A0B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90C6F81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1D1E938A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390EC949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74CB92F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568F46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673D879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5446C6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Edit/5</w:t>
      </w:r>
    </w:p>
    <w:p w14:paraId="0CFE9797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Verb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HttpVerbs.Get</w:t>
      </w:r>
      <w:proofErr w:type="spellEnd"/>
      <w:r>
        <w:rPr>
          <w:rFonts w:ascii="Consolas" w:hAnsi="Consolas"/>
          <w:color w:val="008000"/>
          <w:sz w:val="18"/>
          <w:szCs w:val="18"/>
        </w:rPr>
        <w:t>)]</w:t>
      </w:r>
    </w:p>
    <w:p w14:paraId="1E0A20DF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59BDA84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gramStart"/>
      <w:r>
        <w:rPr>
          <w:rFonts w:ascii="Consolas" w:hAnsi="Consolas"/>
          <w:sz w:val="18"/>
          <w:szCs w:val="18"/>
        </w:rPr>
        <w:t>Edit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471AA2B7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3E1192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4D8DC7E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339C1C1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ttpStatusCodeResult(</w:t>
      </w:r>
      <w:proofErr w:type="gramEnd"/>
      <w:r>
        <w:rPr>
          <w:rFonts w:ascii="Consolas" w:hAnsi="Consolas"/>
          <w:sz w:val="18"/>
          <w:szCs w:val="18"/>
        </w:rPr>
        <w:t>HttpStatusCode.BadRequest);</w:t>
      </w:r>
    </w:p>
    <w:p w14:paraId="69CAD9BC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60FEC39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4BE601E6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1E3C16D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9804984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Http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9911B67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ED51F14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11601E2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452F6BE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Edit/5</w:t>
      </w:r>
    </w:p>
    <w:p w14:paraId="5DD0C757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o protec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overpost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ttacks, please enable the specific properties you want to bind to, for</w:t>
      </w:r>
    </w:p>
    <w:p w14:paraId="2D7C3929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63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11A9AA9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Verb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HttpVerbs.Post</w:t>
      </w:r>
      <w:proofErr w:type="spellEnd"/>
      <w:r>
        <w:rPr>
          <w:rFonts w:ascii="Consolas" w:hAnsi="Consolas"/>
          <w:color w:val="008000"/>
          <w:sz w:val="18"/>
          <w:szCs w:val="18"/>
        </w:rPr>
        <w:t>)]</w:t>
      </w:r>
    </w:p>
    <w:p w14:paraId="350254BF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57A00D3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ValidateAntiForgeryToken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247E6589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gramStart"/>
      <w:r>
        <w:rPr>
          <w:rFonts w:ascii="Consolas" w:hAnsi="Consolas"/>
          <w:sz w:val="18"/>
          <w:szCs w:val="18"/>
        </w:rPr>
        <w:t>Edit(</w:t>
      </w:r>
      <w:proofErr w:type="gramEnd"/>
      <w:r>
        <w:rPr>
          <w:rFonts w:ascii="Consolas" w:hAnsi="Consolas"/>
          <w:sz w:val="18"/>
          <w:szCs w:val="18"/>
        </w:rPr>
        <w:t>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Id,Name,Gender,EmailAddress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] Gamer gamer)</w:t>
      </w:r>
    </w:p>
    <w:p w14:paraId="200A0C2B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C818777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036C2C3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FDA873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Entr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amer).State = </w:t>
      </w:r>
      <w:proofErr w:type="spellStart"/>
      <w:r>
        <w:rPr>
          <w:rFonts w:ascii="Consolas" w:hAnsi="Consolas"/>
          <w:sz w:val="18"/>
          <w:szCs w:val="18"/>
        </w:rPr>
        <w:t>EntityState.Modified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5D81EA52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5C074579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E010C33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93DC0D1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11AE5EC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FF359F6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lete/5</w:t>
      </w:r>
    </w:p>
    <w:p w14:paraId="75CF1A4A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Verb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HttpVerbs.Get</w:t>
      </w:r>
      <w:proofErr w:type="spellEnd"/>
      <w:r>
        <w:rPr>
          <w:rFonts w:ascii="Consolas" w:hAnsi="Consolas"/>
          <w:color w:val="008000"/>
          <w:sz w:val="18"/>
          <w:szCs w:val="18"/>
        </w:rPr>
        <w:t>)]</w:t>
      </w:r>
    </w:p>
    <w:p w14:paraId="2530869D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1A9071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gramStart"/>
      <w:r>
        <w:rPr>
          <w:rFonts w:ascii="Consolas" w:hAnsi="Consolas"/>
          <w:sz w:val="18"/>
          <w:szCs w:val="18"/>
        </w:rPr>
        <w:t>Delete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5C81867F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011961E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DB8F0E3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AFE1532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ttpStatusCodeResult(</w:t>
      </w:r>
      <w:proofErr w:type="gramEnd"/>
      <w:r>
        <w:rPr>
          <w:rFonts w:ascii="Consolas" w:hAnsi="Consolas"/>
          <w:sz w:val="18"/>
          <w:szCs w:val="18"/>
        </w:rPr>
        <w:t>HttpStatusCode.BadRequest);</w:t>
      </w:r>
    </w:p>
    <w:p w14:paraId="30800C3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B604C01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78508F89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459F7E6B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2C1AE42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Http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B46D63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794FDAE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9D4E62A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78E8697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Delete/5</w:t>
      </w:r>
    </w:p>
    <w:p w14:paraId="41CE2493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Verb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HttpVerbs.Post</w:t>
      </w:r>
      <w:proofErr w:type="spellEnd"/>
      <w:r>
        <w:rPr>
          <w:rFonts w:ascii="Consolas" w:hAnsi="Consolas"/>
          <w:color w:val="008000"/>
          <w:sz w:val="18"/>
          <w:szCs w:val="18"/>
        </w:rPr>
        <w:t>)]</w:t>
      </w:r>
    </w:p>
    <w:p w14:paraId="1C5DED74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ActionNam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)]</w:t>
      </w:r>
    </w:p>
    <w:p w14:paraId="5A6B2AA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ValidateAntiForgeryToken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C4FDBEC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DeleteConfirme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7EB4E0B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C1DF9F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250A5936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Remove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190D2B2F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293E7741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C71AF89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067FA1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ispose(</w:t>
      </w:r>
      <w:proofErr w:type="gramEnd"/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7FF1ACE6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582F96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</w:t>
      </w:r>
    </w:p>
    <w:p w14:paraId="3CA5C199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E00EFD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Dispose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4FCC14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F8E810E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</w:t>
      </w:r>
      <w:proofErr w:type="spellEnd"/>
      <w:proofErr w:type="gramEnd"/>
      <w:r>
        <w:rPr>
          <w:rFonts w:ascii="Consolas" w:hAnsi="Consolas"/>
          <w:sz w:val="18"/>
          <w:szCs w:val="18"/>
        </w:rPr>
        <w:t>(disposing);</w:t>
      </w:r>
    </w:p>
    <w:p w14:paraId="08F9B089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DF61EF4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60E76C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3EF2E6B" w14:textId="77777777" w:rsidR="00694A84" w:rsidRDefault="00694A84" w:rsidP="00FC5127">
      <w:pPr>
        <w:spacing w:after="0"/>
      </w:pPr>
    </w:p>
    <w:p w14:paraId="49D4AA51" w14:textId="77777777" w:rsidR="00694A84" w:rsidRDefault="00694A84" w:rsidP="00FC5127">
      <w:pPr>
        <w:spacing w:after="0"/>
      </w:pPr>
    </w:p>
    <w:p w14:paraId="7E96D165" w14:textId="77777777" w:rsidR="00694A84" w:rsidRDefault="00694A84" w:rsidP="00FC5127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2. Controllers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HomeController.cs</w:t>
      </w:r>
      <w:proofErr w:type="spellEnd"/>
    </w:p>
    <w:p w14:paraId="7AEC0613" w14:textId="77777777" w:rsidR="00694A84" w:rsidRDefault="00694A84" w:rsidP="00FC5127">
      <w:pPr>
        <w:spacing w:after="0"/>
      </w:pPr>
    </w:p>
    <w:p w14:paraId="4BB206CE" w14:textId="77777777" w:rsidR="00694A84" w:rsidRDefault="00694A84" w:rsidP="00FC5127">
      <w:pPr>
        <w:spacing w:after="0"/>
      </w:pPr>
    </w:p>
    <w:p w14:paraId="07BBE914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EE94861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668AA034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F30EB77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om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Controller</w:t>
      </w:r>
    </w:p>
    <w:p w14:paraId="42C628BE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715EC3F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Home</w:t>
      </w:r>
    </w:p>
    <w:p w14:paraId="2F1503F4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me/index</w:t>
      </w:r>
    </w:p>
    <w:p w14:paraId="54458407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cceptVerb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HttpVerbs.Get</w:t>
      </w:r>
      <w:proofErr w:type="spellEnd"/>
      <w:r>
        <w:rPr>
          <w:rFonts w:ascii="Consolas" w:hAnsi="Consolas"/>
          <w:color w:val="008000"/>
          <w:sz w:val="18"/>
          <w:szCs w:val="18"/>
        </w:rPr>
        <w:t>)]</w:t>
      </w:r>
    </w:p>
    <w:p w14:paraId="09E6D8F6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781E15BA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53481E6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A681BD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6FFCA7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E05F64A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me/list2</w:t>
      </w:r>
    </w:p>
    <w:p w14:paraId="25C6594A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ActionNam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List2"</w:t>
      </w:r>
      <w:r>
        <w:rPr>
          <w:rFonts w:ascii="Consolas" w:hAnsi="Consolas"/>
          <w:sz w:val="18"/>
          <w:szCs w:val="18"/>
        </w:rPr>
        <w:t>)]</w:t>
      </w:r>
    </w:p>
    <w:p w14:paraId="455C2EA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Index2()</w:t>
      </w:r>
    </w:p>
    <w:p w14:paraId="7C7643B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01079CD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31DA1D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2D66BF4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me/List3</w:t>
      </w:r>
    </w:p>
    <w:p w14:paraId="06F847FC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ActionNam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List3"</w:t>
      </w:r>
      <w:r>
        <w:rPr>
          <w:rFonts w:ascii="Consolas" w:hAnsi="Consolas"/>
          <w:sz w:val="18"/>
          <w:szCs w:val="18"/>
        </w:rPr>
        <w:t>)]</w:t>
      </w:r>
    </w:p>
    <w:p w14:paraId="7DEE47F0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Index3()</w:t>
      </w:r>
    </w:p>
    <w:p w14:paraId="394AC7A3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4D97F07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A31515"/>
          <w:sz w:val="18"/>
          <w:szCs w:val="18"/>
        </w:rPr>
        <w:t>"Index3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6EAD59C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A117FA4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me/Index4</w:t>
      </w:r>
    </w:p>
    <w:p w14:paraId="2C5A725F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Index4()</w:t>
      </w:r>
    </w:p>
    <w:p w14:paraId="24E27E6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01811BB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&lt;h1&gt;Index4&lt;/h1&gt;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66D0461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F4DE816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me/Index5</w:t>
      </w:r>
    </w:p>
    <w:p w14:paraId="5ACD6E94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NonAction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t is a bad design to use [</w:t>
      </w:r>
      <w:proofErr w:type="spellStart"/>
      <w:r>
        <w:rPr>
          <w:rFonts w:ascii="Consolas" w:hAnsi="Consolas"/>
          <w:color w:val="008000"/>
          <w:sz w:val="18"/>
          <w:szCs w:val="18"/>
        </w:rPr>
        <w:t>NonAction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</w:t>
      </w:r>
    </w:p>
    <w:p w14:paraId="161814C3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Index5()</w:t>
      </w:r>
    </w:p>
    <w:p w14:paraId="34E12D0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D88EACA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&lt;h1&gt;Index5&lt;/h1&gt;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8A4164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9F7AC42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me/Index6</w:t>
      </w:r>
    </w:p>
    <w:p w14:paraId="0D98539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Index6()</w:t>
      </w:r>
    </w:p>
    <w:p w14:paraId="27CBAC1C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B96895C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&lt;h1&gt;Index6&lt;/h1&gt;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9206A6E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BA00044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436DF4F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821B2CA" w14:textId="77777777" w:rsidR="00694A84" w:rsidRDefault="00694A84" w:rsidP="00FC5127">
      <w:pPr>
        <w:spacing w:after="0"/>
      </w:pPr>
    </w:p>
    <w:p w14:paraId="2FD4C819" w14:textId="77777777" w:rsidR="00694A84" w:rsidRDefault="00694A84" w:rsidP="00FC5127">
      <w:pPr>
        <w:spacing w:after="0"/>
      </w:pPr>
    </w:p>
    <w:p w14:paraId="110D4352" w14:textId="77777777" w:rsidR="00694A84" w:rsidRDefault="00694A84" w:rsidP="00FC5127">
      <w:pPr>
        <w:spacing w:after="0"/>
      </w:pPr>
      <w:r>
        <w:rPr>
          <w:sz w:val="36"/>
          <w:szCs w:val="36"/>
        </w:rPr>
        <w:t>4.3. Views/Home/</w:t>
      </w:r>
      <w:proofErr w:type="spellStart"/>
      <w:r>
        <w:rPr>
          <w:sz w:val="36"/>
          <w:szCs w:val="36"/>
        </w:rPr>
        <w:t>Index.cshtml</w:t>
      </w:r>
      <w:proofErr w:type="spellEnd"/>
    </w:p>
    <w:p w14:paraId="44DC6B45" w14:textId="77777777" w:rsidR="00694A84" w:rsidRDefault="00694A84" w:rsidP="00FC5127">
      <w:pPr>
        <w:spacing w:after="0"/>
      </w:pPr>
    </w:p>
    <w:p w14:paraId="570BFEAC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235E6B4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8E02F2D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7B7EBC7F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ome Index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123B3D" w14:textId="77777777" w:rsidR="00694A84" w:rsidRDefault="00694A84" w:rsidP="00FC5127">
      <w:pPr>
        <w:spacing w:after="0"/>
      </w:pPr>
    </w:p>
    <w:p w14:paraId="7E776A99" w14:textId="77777777" w:rsidR="00694A84" w:rsidRDefault="00694A84" w:rsidP="00FC5127">
      <w:pPr>
        <w:spacing w:after="0"/>
      </w:pPr>
    </w:p>
    <w:p w14:paraId="46416ECF" w14:textId="77777777" w:rsidR="00694A84" w:rsidRDefault="00694A84" w:rsidP="00FC5127">
      <w:pPr>
        <w:spacing w:after="0"/>
      </w:pPr>
      <w:r>
        <w:rPr>
          <w:sz w:val="36"/>
          <w:szCs w:val="36"/>
        </w:rPr>
        <w:t>4.4. Views/Home/List2.cshtml</w:t>
      </w:r>
    </w:p>
    <w:p w14:paraId="5744E585" w14:textId="77777777" w:rsidR="00694A84" w:rsidRDefault="00694A84" w:rsidP="00FC5127">
      <w:pPr>
        <w:spacing w:after="0"/>
      </w:pPr>
    </w:p>
    <w:p w14:paraId="092615DB" w14:textId="77777777" w:rsidR="00694A84" w:rsidRDefault="00694A84" w:rsidP="00FC5127">
      <w:pPr>
        <w:spacing w:after="0"/>
      </w:pPr>
    </w:p>
    <w:p w14:paraId="152133AD" w14:textId="78DA130E" w:rsidR="00694A84" w:rsidRDefault="00694A84" w:rsidP="00FC5127">
      <w:pPr>
        <w:spacing w:after="0"/>
      </w:pPr>
      <w:r>
        <w:rPr>
          <w:noProof/>
        </w:rPr>
        <w:lastRenderedPageBreak/>
        <w:drawing>
          <wp:inline distT="0" distB="0" distL="0" distR="0" wp14:anchorId="480D694E" wp14:editId="5956FAA3">
            <wp:extent cx="4290060" cy="2484120"/>
            <wp:effectExtent l="0" t="0" r="0" b="0"/>
            <wp:docPr id="30" name="Picture 3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82168" w14:textId="77777777" w:rsidR="00694A84" w:rsidRDefault="00694A84" w:rsidP="00FC5127">
      <w:pPr>
        <w:spacing w:after="0"/>
      </w:pPr>
    </w:p>
    <w:p w14:paraId="59B6570A" w14:textId="77777777" w:rsidR="00694A84" w:rsidRDefault="00694A84" w:rsidP="00FC5127">
      <w:pPr>
        <w:spacing w:after="0"/>
      </w:pPr>
    </w:p>
    <w:p w14:paraId="433606AE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AAB1835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List2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0CC584F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A64AB3D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ome List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30A0327" w14:textId="77777777" w:rsidR="00694A84" w:rsidRDefault="00694A84" w:rsidP="00FC5127">
      <w:pPr>
        <w:spacing w:after="0"/>
      </w:pPr>
    </w:p>
    <w:p w14:paraId="5227A74A" w14:textId="77777777" w:rsidR="00694A84" w:rsidRDefault="00694A84" w:rsidP="00FC5127">
      <w:pPr>
        <w:spacing w:after="0"/>
      </w:pPr>
      <w:r>
        <w:rPr>
          <w:sz w:val="36"/>
          <w:szCs w:val="36"/>
        </w:rPr>
        <w:t>4.5. Views/Home/Index3.cshtml</w:t>
      </w:r>
    </w:p>
    <w:p w14:paraId="612FB6A5" w14:textId="366F0717" w:rsidR="00694A84" w:rsidRDefault="00694A84" w:rsidP="00FC5127">
      <w:pPr>
        <w:spacing w:after="0"/>
      </w:pPr>
      <w:r>
        <w:rPr>
          <w:noProof/>
        </w:rPr>
        <w:drawing>
          <wp:inline distT="0" distB="0" distL="0" distR="0" wp14:anchorId="458DC102" wp14:editId="6C2215C1">
            <wp:extent cx="3749040" cy="2386955"/>
            <wp:effectExtent l="0" t="0" r="3810" b="0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1562" cy="238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4A348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168E809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3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09A63CF" w14:textId="77777777" w:rsidR="00694A84" w:rsidRDefault="00694A84" w:rsidP="00FC5127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2DF3BB11" w14:textId="77777777" w:rsidR="00694A84" w:rsidRDefault="00694A84" w:rsidP="00FC51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ome Index3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sectPr w:rsidR="00694A84" w:rsidSect="00FC512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EFBE3" w14:textId="77777777" w:rsidR="00734FD5" w:rsidRDefault="00734FD5" w:rsidP="000435DB">
      <w:pPr>
        <w:spacing w:after="0" w:line="240" w:lineRule="auto"/>
      </w:pPr>
      <w:r>
        <w:separator/>
      </w:r>
    </w:p>
  </w:endnote>
  <w:endnote w:type="continuationSeparator" w:id="0">
    <w:p w14:paraId="11F7D46A" w14:textId="77777777" w:rsidR="00734FD5" w:rsidRDefault="00734FD5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4ECAD" w14:textId="77777777" w:rsidR="00734FD5" w:rsidRDefault="00734FD5" w:rsidP="000435DB">
      <w:pPr>
        <w:spacing w:after="0" w:line="240" w:lineRule="auto"/>
      </w:pPr>
      <w:r>
        <w:separator/>
      </w:r>
    </w:p>
  </w:footnote>
  <w:footnote w:type="continuationSeparator" w:id="0">
    <w:p w14:paraId="4C9F118F" w14:textId="77777777" w:rsidR="00734FD5" w:rsidRDefault="00734FD5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ARCUxMjC0tzEyUdpeDU4uLM/DyQAsNaAGX9kVUsAAAA"/>
  </w:docVars>
  <w:rsids>
    <w:rsidRoot w:val="00BF1C8A"/>
    <w:rsid w:val="00027286"/>
    <w:rsid w:val="000435DB"/>
    <w:rsid w:val="00147C60"/>
    <w:rsid w:val="0015654F"/>
    <w:rsid w:val="00173998"/>
    <w:rsid w:val="001C7B94"/>
    <w:rsid w:val="00201E56"/>
    <w:rsid w:val="002B127C"/>
    <w:rsid w:val="002F778D"/>
    <w:rsid w:val="00326350"/>
    <w:rsid w:val="003961E3"/>
    <w:rsid w:val="00396454"/>
    <w:rsid w:val="00442279"/>
    <w:rsid w:val="004A6FC0"/>
    <w:rsid w:val="005500E8"/>
    <w:rsid w:val="00565C18"/>
    <w:rsid w:val="006207AA"/>
    <w:rsid w:val="00650942"/>
    <w:rsid w:val="00694A84"/>
    <w:rsid w:val="006E3A32"/>
    <w:rsid w:val="006E47A2"/>
    <w:rsid w:val="00734FD5"/>
    <w:rsid w:val="00802951"/>
    <w:rsid w:val="00827439"/>
    <w:rsid w:val="008308F0"/>
    <w:rsid w:val="00880DC2"/>
    <w:rsid w:val="008A38BD"/>
    <w:rsid w:val="008B3669"/>
    <w:rsid w:val="008C0F4D"/>
    <w:rsid w:val="00943493"/>
    <w:rsid w:val="0095375D"/>
    <w:rsid w:val="009C19FD"/>
    <w:rsid w:val="00A23C55"/>
    <w:rsid w:val="00A51CFB"/>
    <w:rsid w:val="00B16A34"/>
    <w:rsid w:val="00BC579A"/>
    <w:rsid w:val="00BF1C8A"/>
    <w:rsid w:val="00C12C30"/>
    <w:rsid w:val="00C428D5"/>
    <w:rsid w:val="00D00ECE"/>
    <w:rsid w:val="00D51059"/>
    <w:rsid w:val="00DD61BB"/>
    <w:rsid w:val="00DF0AD8"/>
    <w:rsid w:val="00E11A14"/>
    <w:rsid w:val="00EF05CB"/>
    <w:rsid w:val="00F5623E"/>
    <w:rsid w:val="00F8099B"/>
    <w:rsid w:val="00FA3091"/>
    <w:rsid w:val="00FC5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3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3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5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5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7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8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3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4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6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9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4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0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7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6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1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7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2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0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1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8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3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5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1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9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1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6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5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6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6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6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1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4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6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4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1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0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7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6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2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1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5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9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3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6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3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0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5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8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2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3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1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7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5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3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2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4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8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6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2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1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6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3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2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8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1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9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4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0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3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6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4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4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7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2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0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3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2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0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2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5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9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1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7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1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3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5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7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2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5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0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9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3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1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4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3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1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8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0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7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5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8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9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3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1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5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7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5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7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5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2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8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4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7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7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7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6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0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6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0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5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9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66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14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8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8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2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0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5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3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7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9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4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7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3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0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9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4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2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4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9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3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0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3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0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8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41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0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8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9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4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6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6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67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4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86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9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0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2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1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03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5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24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5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4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1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5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2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7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2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4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6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2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3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5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6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6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4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8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5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8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3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3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6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3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0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3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4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3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0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3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4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9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2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8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7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4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2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9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0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7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5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3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3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9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14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7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5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3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4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6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0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5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1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7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8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8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8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9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6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0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5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0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6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4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9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4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6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0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2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0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79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7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3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7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5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5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0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2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8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1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8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2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2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7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6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4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5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6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2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1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15@EEE.com" TargetMode="External"/><Relationship Id="rId21" Type="http://schemas.openxmlformats.org/officeDocument/2006/relationships/hyperlink" Target="mailto:10@XXWFFS.com" TargetMode="External"/><Relationship Id="rId34" Type="http://schemas.openxmlformats.org/officeDocument/2006/relationships/image" Target="media/image6.png"/><Relationship Id="rId42" Type="http://schemas.openxmlformats.org/officeDocument/2006/relationships/hyperlink" Target="http://asp.net/" TargetMode="External"/><Relationship Id="rId47" Type="http://schemas.openxmlformats.org/officeDocument/2006/relationships/image" Target="media/image11.png"/><Relationship Id="rId50" Type="http://schemas.openxmlformats.org/officeDocument/2006/relationships/image" Target="media/image14.png"/><Relationship Id="rId55" Type="http://schemas.openxmlformats.org/officeDocument/2006/relationships/image" Target="media/image19.png"/><Relationship Id="rId63" Type="http://schemas.openxmlformats.org/officeDocument/2006/relationships/hyperlink" Target="https://go.microsoft.com/fwlink/?LinkId=317598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mailto:5@EEE.com" TargetMode="External"/><Relationship Id="rId29" Type="http://schemas.openxmlformats.org/officeDocument/2006/relationships/hyperlink" Target="mailto:18@HH.com" TargetMode="External"/><Relationship Id="rId11" Type="http://schemas.openxmlformats.org/officeDocument/2006/relationships/image" Target="media/image3.png"/><Relationship Id="rId24" Type="http://schemas.openxmlformats.org/officeDocument/2006/relationships/hyperlink" Target="mailto:13@CCCC.com" TargetMode="External"/><Relationship Id="rId32" Type="http://schemas.openxmlformats.org/officeDocument/2006/relationships/image" Target="media/image4.png"/><Relationship Id="rId37" Type="http://schemas.openxmlformats.org/officeDocument/2006/relationships/image" Target="media/image9.png"/><Relationship Id="rId40" Type="http://schemas.openxmlformats.org/officeDocument/2006/relationships/hyperlink" Target="http://localhost:PortNumber/" TargetMode="External"/><Relationship Id="rId45" Type="http://schemas.openxmlformats.org/officeDocument/2006/relationships/hyperlink" Target="http://localhost/OnlineGame.Web/trace.axd" TargetMode="External"/><Relationship Id="rId53" Type="http://schemas.openxmlformats.org/officeDocument/2006/relationships/image" Target="media/image17.png"/><Relationship Id="rId58" Type="http://schemas.openxmlformats.org/officeDocument/2006/relationships/image" Target="media/image22.png"/><Relationship Id="rId66" Type="http://schemas.openxmlformats.org/officeDocument/2006/relationships/fontTable" Target="fontTable.xml"/><Relationship Id="rId5" Type="http://schemas.openxmlformats.org/officeDocument/2006/relationships/settings" Target="settings.xml"/><Relationship Id="rId61" Type="http://schemas.openxmlformats.org/officeDocument/2006/relationships/image" Target="media/image25.png"/><Relationship Id="rId19" Type="http://schemas.openxmlformats.org/officeDocument/2006/relationships/hyperlink" Target="mailto:8@HH.com" TargetMode="External"/><Relationship Id="rId14" Type="http://schemas.openxmlformats.org/officeDocument/2006/relationships/hyperlink" Target="mailto:3@CCCC.com" TargetMode="External"/><Relationship Id="rId22" Type="http://schemas.openxmlformats.org/officeDocument/2006/relationships/hyperlink" Target="mailto:11@AAA.com" TargetMode="External"/><Relationship Id="rId27" Type="http://schemas.openxmlformats.org/officeDocument/2006/relationships/hyperlink" Target="mailto:16@FF.com" TargetMode="External"/><Relationship Id="rId30" Type="http://schemas.openxmlformats.org/officeDocument/2006/relationships/hyperlink" Target="mailto:19@IIII.com" TargetMode="External"/><Relationship Id="rId35" Type="http://schemas.openxmlformats.org/officeDocument/2006/relationships/image" Target="media/image7.png"/><Relationship Id="rId43" Type="http://schemas.openxmlformats.org/officeDocument/2006/relationships/hyperlink" Target="http://asp.net/" TargetMode="External"/><Relationship Id="rId48" Type="http://schemas.openxmlformats.org/officeDocument/2006/relationships/image" Target="media/image12.png"/><Relationship Id="rId56" Type="http://schemas.openxmlformats.org/officeDocument/2006/relationships/image" Target="media/image20.png"/><Relationship Id="rId64" Type="http://schemas.openxmlformats.org/officeDocument/2006/relationships/image" Target="media/image26.png"/><Relationship Id="rId8" Type="http://schemas.openxmlformats.org/officeDocument/2006/relationships/endnotes" Target="endnotes.xml"/><Relationship Id="rId51" Type="http://schemas.openxmlformats.org/officeDocument/2006/relationships/image" Target="media/image15.png"/><Relationship Id="rId3" Type="http://schemas.openxmlformats.org/officeDocument/2006/relationships/customXml" Target="../customXml/item3.xml"/><Relationship Id="rId12" Type="http://schemas.openxmlformats.org/officeDocument/2006/relationships/hyperlink" Target="mailto:1@AAA.com" TargetMode="External"/><Relationship Id="rId17" Type="http://schemas.openxmlformats.org/officeDocument/2006/relationships/hyperlink" Target="mailto:6@FF.com" TargetMode="External"/><Relationship Id="rId25" Type="http://schemas.openxmlformats.org/officeDocument/2006/relationships/hyperlink" Target="mailto:14@DD.com" TargetMode="External"/><Relationship Id="rId33" Type="http://schemas.openxmlformats.org/officeDocument/2006/relationships/image" Target="media/image5.png"/><Relationship Id="rId38" Type="http://schemas.openxmlformats.org/officeDocument/2006/relationships/image" Target="media/image10.png"/><Relationship Id="rId46" Type="http://schemas.openxmlformats.org/officeDocument/2006/relationships/hyperlink" Target="http://asp.net/" TargetMode="External"/><Relationship Id="rId59" Type="http://schemas.openxmlformats.org/officeDocument/2006/relationships/image" Target="media/image23.png"/><Relationship Id="rId67" Type="http://schemas.openxmlformats.org/officeDocument/2006/relationships/theme" Target="theme/theme1.xml"/><Relationship Id="rId20" Type="http://schemas.openxmlformats.org/officeDocument/2006/relationships/hyperlink" Target="mailto:9@IIII.com" TargetMode="External"/><Relationship Id="rId41" Type="http://schemas.openxmlformats.org/officeDocument/2006/relationships/hyperlink" Target="https://stackoverflow.com/questions/9016650/what-is-routes-ignorerouteresource-axd-pathinfo" TargetMode="External"/><Relationship Id="rId54" Type="http://schemas.openxmlformats.org/officeDocument/2006/relationships/image" Target="media/image18.png"/><Relationship Id="rId62" Type="http://schemas.openxmlformats.org/officeDocument/2006/relationships/hyperlink" Target="https://go.microsoft.com/fwlink/?LinkId=317598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mailto:4@DD.com" TargetMode="External"/><Relationship Id="rId23" Type="http://schemas.openxmlformats.org/officeDocument/2006/relationships/hyperlink" Target="mailto:12@BBB.com" TargetMode="External"/><Relationship Id="rId28" Type="http://schemas.openxmlformats.org/officeDocument/2006/relationships/hyperlink" Target="mailto:17@GGGG.com" TargetMode="External"/><Relationship Id="rId36" Type="http://schemas.openxmlformats.org/officeDocument/2006/relationships/image" Target="media/image8.png"/><Relationship Id="rId49" Type="http://schemas.openxmlformats.org/officeDocument/2006/relationships/image" Target="media/image13.png"/><Relationship Id="rId57" Type="http://schemas.openxmlformats.org/officeDocument/2006/relationships/image" Target="media/image21.png"/><Relationship Id="rId10" Type="http://schemas.openxmlformats.org/officeDocument/2006/relationships/image" Target="media/image2.png"/><Relationship Id="rId31" Type="http://schemas.openxmlformats.org/officeDocument/2006/relationships/hyperlink" Target="mailto:20@XXWFFS.com" TargetMode="External"/><Relationship Id="rId44" Type="http://schemas.openxmlformats.org/officeDocument/2006/relationships/hyperlink" Target="https://msdn.microsoft.com/en-us/library/wwh16c6c.aspx" TargetMode="External"/><Relationship Id="rId52" Type="http://schemas.openxmlformats.org/officeDocument/2006/relationships/image" Target="media/image16.png"/><Relationship Id="rId60" Type="http://schemas.openxmlformats.org/officeDocument/2006/relationships/image" Target="media/image24.png"/><Relationship Id="rId65" Type="http://schemas.openxmlformats.org/officeDocument/2006/relationships/image" Target="media/image27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hyperlink" Target="mailto:2@BBB.com" TargetMode="External"/><Relationship Id="rId18" Type="http://schemas.openxmlformats.org/officeDocument/2006/relationships/hyperlink" Target="mailto:7@GGGG.com" TargetMode="External"/><Relationship Id="rId39" Type="http://schemas.openxmlformats.org/officeDocument/2006/relationships/hyperlink" Target="http://asp.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2</Pages>
  <Words>2234</Words>
  <Characters>12738</Characters>
  <Application>Microsoft Office Word</Application>
  <DocSecurity>0</DocSecurity>
  <Lines>106</Lines>
  <Paragraphs>29</Paragraphs>
  <ScaleCrop>false</ScaleCrop>
  <Company/>
  <LinksUpToDate>false</LinksUpToDate>
  <CharactersWithSpaces>14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39</cp:revision>
  <dcterms:created xsi:type="dcterms:W3CDTF">2022-10-19T17:36:00Z</dcterms:created>
  <dcterms:modified xsi:type="dcterms:W3CDTF">2022-11-15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